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269686"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0269687"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0269688"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0269689"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0269690"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0269691"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0269692"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0269693"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0269694"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p w14:paraId="70AFFD26" w14:textId="77777777" w:rsidR="00340FE9" w:rsidRDefault="00340FE9" w:rsidP="00340FE9">
      <w:pPr>
        <w:spacing w:line="360" w:lineRule="auto"/>
        <w:rPr>
          <w:b/>
          <w:bCs/>
        </w:rPr>
      </w:pPr>
    </w:p>
    <w:p w14:paraId="2A8F8DAC" w14:textId="77777777" w:rsidR="00340FE9" w:rsidRDefault="00340FE9" w:rsidP="00340FE9">
      <w:pPr>
        <w:spacing w:line="360" w:lineRule="auto"/>
        <w:rPr>
          <w:b/>
          <w:bCs/>
        </w:rPr>
      </w:pPr>
      <w:r>
        <w:rPr>
          <w:b/>
          <w:bCs/>
        </w:rPr>
        <w:t>Program 22 Screenshot:</w:t>
      </w:r>
    </w:p>
    <w:p w14:paraId="603AC47E" w14:textId="77777777" w:rsidR="00340FE9" w:rsidRDefault="00340FE9" w:rsidP="00340FE9">
      <w:pPr>
        <w:spacing w:line="360" w:lineRule="auto"/>
        <w:rPr>
          <w:b/>
          <w:bCs/>
        </w:rPr>
      </w:pP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3"/>
                    <a:stretch>
                      <a:fillRect/>
                    </a:stretch>
                  </pic:blipFill>
                  <pic:spPr>
                    <a:xfrm>
                      <a:off x="0" y="0"/>
                      <a:ext cx="4220164" cy="1676634"/>
                    </a:xfrm>
                    <a:prstGeom prst="rect">
                      <a:avLst/>
                    </a:prstGeom>
                  </pic:spPr>
                </pic:pic>
              </a:graphicData>
            </a:graphic>
          </wp:inline>
        </w:drawing>
      </w:r>
    </w:p>
    <w:p w14:paraId="2EDA5BF9" w14:textId="77777777" w:rsidR="00340FE9" w:rsidRDefault="00340FE9" w:rsidP="00340FE9">
      <w:pPr>
        <w:spacing w:line="360" w:lineRule="auto"/>
      </w:pPr>
    </w:p>
    <w:p w14:paraId="0A072A04" w14:textId="77777777" w:rsidR="00340FE9" w:rsidRDefault="00340FE9" w:rsidP="00340FE9">
      <w:pPr>
        <w:spacing w:line="360" w:lineRule="auto"/>
        <w:rPr>
          <w:b/>
          <w:bCs/>
        </w:rPr>
      </w:pPr>
      <w:r>
        <w:rPr>
          <w:b/>
          <w:bCs/>
        </w:rPr>
        <w:t>Program 23 Source Code:</w:t>
      </w:r>
    </w:p>
    <w:p w14:paraId="4FE384AA" w14:textId="77777777" w:rsidR="00340FE9" w:rsidRDefault="00340FE9" w:rsidP="00340FE9">
      <w:pPr>
        <w:spacing w:line="360" w:lineRule="auto"/>
        <w:rPr>
          <w:b/>
          <w:bCs/>
        </w:rPr>
      </w:pPr>
    </w:p>
    <w:p w14:paraId="666543D9" w14:textId="77777777" w:rsidR="00340FE9" w:rsidRDefault="00340FE9" w:rsidP="00340FE9">
      <w:pPr>
        <w:spacing w:line="360" w:lineRule="auto"/>
        <w:rPr>
          <w:b/>
          <w:bCs/>
        </w:rPr>
      </w:pPr>
      <w:r>
        <w:rPr>
          <w:b/>
          <w:bCs/>
        </w:rPr>
        <w:t>Program 23 Screenshots (must show both outputs):</w:t>
      </w:r>
    </w:p>
    <w:p w14:paraId="55E8D0B8" w14:textId="77777777" w:rsidR="00340FE9" w:rsidRDefault="00340FE9" w:rsidP="00340FE9">
      <w:pPr>
        <w:spacing w:line="360" w:lineRule="auto"/>
        <w:rPr>
          <w:b/>
          <w:bCs/>
        </w:rPr>
      </w:pP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w:lastRenderedPageBreak/>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6F0D4587" w14:textId="77777777" w:rsidR="00340FE9" w:rsidRDefault="00340FE9" w:rsidP="00340FE9">
      <w:pPr>
        <w:tabs>
          <w:tab w:val="left" w:pos="1210"/>
        </w:tabs>
        <w:rPr>
          <w:b/>
          <w:bCs/>
        </w:rPr>
      </w:pPr>
      <w:r>
        <w:rPr>
          <w:b/>
          <w:bCs/>
        </w:rPr>
        <w:t>Program 24 Source Code:</w:t>
      </w:r>
    </w:p>
    <w:p w14:paraId="6B313889" w14:textId="77777777" w:rsidR="00340FE9" w:rsidRDefault="00340FE9" w:rsidP="00340FE9">
      <w:pPr>
        <w:tabs>
          <w:tab w:val="left" w:pos="1210"/>
        </w:tabs>
        <w:rPr>
          <w:b/>
          <w:bCs/>
        </w:rPr>
      </w:pPr>
    </w:p>
    <w:p w14:paraId="5A52E092" w14:textId="77777777" w:rsidR="00340FE9" w:rsidRDefault="00340FE9" w:rsidP="00340FE9">
      <w:pPr>
        <w:tabs>
          <w:tab w:val="left" w:pos="1210"/>
        </w:tabs>
        <w:rPr>
          <w:b/>
          <w:bCs/>
        </w:rPr>
      </w:pPr>
      <w:r>
        <w:rPr>
          <w:b/>
          <w:bCs/>
        </w:rPr>
        <w:t>Program 24 Screenshots:</w:t>
      </w:r>
    </w:p>
    <w:p w14:paraId="387E242C" w14:textId="77777777" w:rsidR="00340FE9" w:rsidRPr="004A762A" w:rsidRDefault="00340FE9" w:rsidP="00340FE9">
      <w:pPr>
        <w:tabs>
          <w:tab w:val="left" w:pos="1210"/>
        </w:tabs>
        <w:rPr>
          <w:b/>
          <w:bCs/>
        </w:rPr>
      </w:pPr>
    </w:p>
    <w:p w14:paraId="5A3E6B5F" w14:textId="77777777" w:rsidR="00340FE9" w:rsidRPr="004A762A" w:rsidRDefault="00340FE9" w:rsidP="00340FE9"/>
    <w:p w14:paraId="27AA0EFA" w14:textId="77777777" w:rsidR="00340FE9" w:rsidRPr="004A762A" w:rsidRDefault="00340FE9" w:rsidP="00340FE9"/>
    <w:p w14:paraId="420D6323" w14:textId="77777777" w:rsidR="00340FE9" w:rsidRPr="004A762A" w:rsidRDefault="00340FE9" w:rsidP="00340FE9"/>
    <w:p w14:paraId="16A11926" w14:textId="77777777" w:rsidR="00340FE9" w:rsidRPr="004A762A" w:rsidRDefault="00340FE9" w:rsidP="00340FE9"/>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5594014D" w14:textId="77777777" w:rsidR="008B450E" w:rsidRDefault="008B450E" w:rsidP="008B450E">
      <w:pPr>
        <w:pStyle w:val="Title"/>
        <w:jc w:val="center"/>
      </w:pPr>
      <w:r>
        <w:lastRenderedPageBreak/>
        <w:t>Chapter 9: Strings</w:t>
      </w:r>
    </w:p>
    <w:p w14:paraId="2A02D93D" w14:textId="77777777" w:rsidR="008B450E" w:rsidRDefault="008B450E" w:rsidP="008B450E">
      <w:pPr>
        <w:spacing w:line="360" w:lineRule="auto"/>
      </w:pPr>
    </w:p>
    <w:p w14:paraId="4A54D313" w14:textId="77777777" w:rsidR="008B450E" w:rsidRDefault="008B450E" w:rsidP="008B450E">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3332588B" w14:textId="77777777" w:rsidR="008B450E" w:rsidRDefault="008B450E" w:rsidP="008B450E">
      <w:pPr>
        <w:spacing w:line="360" w:lineRule="auto"/>
      </w:pPr>
      <w:r>
        <w:t>If you have not yet completed your array work from last week, I suggest you do so before continuing, so you can get to grips with what we are making a little easier.</w:t>
      </w:r>
    </w:p>
    <w:p w14:paraId="2D7BA1C4" w14:textId="77777777" w:rsidR="008B450E" w:rsidRPr="00F82E12" w:rsidRDefault="008B450E" w:rsidP="008B450E">
      <w:pPr>
        <w:spacing w:line="360" w:lineRule="auto"/>
        <w:rPr>
          <w:b/>
          <w:bCs/>
        </w:rPr>
      </w:pPr>
      <w:r w:rsidRPr="00F82E12">
        <w:rPr>
          <w:b/>
          <w:bCs/>
        </w:rPr>
        <w:t>Char Array</w:t>
      </w:r>
    </w:p>
    <w:p w14:paraId="7AF9AACD" w14:textId="77777777" w:rsidR="008B450E" w:rsidRDefault="008B450E" w:rsidP="008B450E">
      <w:pPr>
        <w:spacing w:line="360" w:lineRule="auto"/>
      </w:pPr>
      <w:r>
        <w:t>The char array approach to strings comes from the C programming language. The way it works is that we create an array of char data type, which is terminated with a null character ‘\0’</w:t>
      </w:r>
    </w:p>
    <w:p w14:paraId="571A6911" w14:textId="77777777" w:rsidR="008B450E" w:rsidRDefault="008B450E" w:rsidP="008B450E">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2B3D8EEA" w14:textId="77777777" w:rsidR="008B450E" w:rsidRDefault="008B450E" w:rsidP="008B450E">
      <w:pPr>
        <w:spacing w:line="360" w:lineRule="auto"/>
        <w:jc w:val="center"/>
      </w:pPr>
      <w:r w:rsidRPr="00CB04F2">
        <w:rPr>
          <w:noProof/>
        </w:rPr>
        <w:drawing>
          <wp:inline distT="0" distB="0" distL="0" distR="0" wp14:anchorId="2839BB2E" wp14:editId="49CEA934">
            <wp:extent cx="3048425" cy="2143424"/>
            <wp:effectExtent l="0" t="0" r="0" b="9525"/>
            <wp:docPr id="216" name="Picture 21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Shape&#10;&#10;Description automatically generated"/>
                    <pic:cNvPicPr/>
                  </pic:nvPicPr>
                  <pic:blipFill>
                    <a:blip r:embed="rId104"/>
                    <a:stretch>
                      <a:fillRect/>
                    </a:stretch>
                  </pic:blipFill>
                  <pic:spPr>
                    <a:xfrm>
                      <a:off x="0" y="0"/>
                      <a:ext cx="3048425" cy="2143424"/>
                    </a:xfrm>
                    <a:prstGeom prst="rect">
                      <a:avLst/>
                    </a:prstGeom>
                  </pic:spPr>
                </pic:pic>
              </a:graphicData>
            </a:graphic>
          </wp:inline>
        </w:drawing>
      </w:r>
    </w:p>
    <w:p w14:paraId="73A06366" w14:textId="77777777" w:rsidR="008B450E" w:rsidRPr="002D6FF3" w:rsidRDefault="008B450E" w:rsidP="008B450E">
      <w:pPr>
        <w:spacing w:line="360" w:lineRule="auto"/>
        <w:rPr>
          <w:color w:val="FF0000"/>
        </w:rPr>
      </w:pPr>
      <w:r w:rsidRPr="002D6FF3">
        <w:rPr>
          <w:color w:val="FF0000"/>
        </w:rPr>
        <w:t>Note: The size of the array is 1 bigger than the size of the string. This is to cater for the null character.</w:t>
      </w:r>
    </w:p>
    <w:p w14:paraId="6B122954" w14:textId="77777777" w:rsidR="008B450E" w:rsidRDefault="008B450E" w:rsidP="008B450E">
      <w:pPr>
        <w:spacing w:line="360" w:lineRule="auto"/>
      </w:pPr>
      <w:r>
        <w:t>You can of course miss out the size as in array declarations, but can then use the double quotes as shown here:</w:t>
      </w:r>
    </w:p>
    <w:p w14:paraId="32C85D4C" w14:textId="77777777" w:rsidR="008B450E" w:rsidRDefault="008B450E" w:rsidP="008B450E">
      <w:pPr>
        <w:spacing w:line="360" w:lineRule="auto"/>
        <w:jc w:val="center"/>
      </w:pPr>
      <w:r w:rsidRPr="00AB540F">
        <w:rPr>
          <w:noProof/>
        </w:rPr>
        <w:drawing>
          <wp:inline distT="0" distB="0" distL="0" distR="0" wp14:anchorId="183E1366" wp14:editId="207AEBED">
            <wp:extent cx="4753638" cy="342948"/>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53638" cy="342948"/>
                    </a:xfrm>
                    <a:prstGeom prst="rect">
                      <a:avLst/>
                    </a:prstGeom>
                  </pic:spPr>
                </pic:pic>
              </a:graphicData>
            </a:graphic>
          </wp:inline>
        </w:drawing>
      </w:r>
    </w:p>
    <w:p w14:paraId="4BB00819" w14:textId="77777777" w:rsidR="008B450E" w:rsidRDefault="008B450E" w:rsidP="008B450E">
      <w:r>
        <w:br w:type="page"/>
      </w:r>
    </w:p>
    <w:p w14:paraId="3B33789B" w14:textId="77777777" w:rsidR="008B450E" w:rsidRDefault="008B450E" w:rsidP="008B450E">
      <w:pPr>
        <w:spacing w:line="360" w:lineRule="auto"/>
        <w:rPr>
          <w:b/>
          <w:bCs/>
        </w:rPr>
      </w:pPr>
      <w:r>
        <w:rPr>
          <w:b/>
          <w:bCs/>
        </w:rPr>
        <w:lastRenderedPageBreak/>
        <w:t>Example Char Array</w:t>
      </w:r>
    </w:p>
    <w:p w14:paraId="40A69DC3" w14:textId="77777777" w:rsidR="008B450E" w:rsidRDefault="008B450E" w:rsidP="008B450E">
      <w:pPr>
        <w:spacing w:line="360" w:lineRule="auto"/>
      </w:pPr>
      <w:r>
        <w:t>If you missed the lecture this week, go ahead and replicate the code below to familiarise yourself with how to create char arrays.</w:t>
      </w:r>
    </w:p>
    <w:p w14:paraId="52FF184E" w14:textId="77777777" w:rsidR="008B450E" w:rsidRDefault="008B450E" w:rsidP="008B450E">
      <w:pPr>
        <w:spacing w:line="360" w:lineRule="auto"/>
        <w:jc w:val="center"/>
      </w:pPr>
      <w:r w:rsidRPr="005005F8">
        <w:rPr>
          <w:noProof/>
        </w:rPr>
        <w:drawing>
          <wp:inline distT="0" distB="0" distL="0" distR="0" wp14:anchorId="26B99B98" wp14:editId="3992EE69">
            <wp:extent cx="5563376" cy="5925377"/>
            <wp:effectExtent l="0" t="0" r="0" b="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06"/>
                    <a:stretch>
                      <a:fillRect/>
                    </a:stretch>
                  </pic:blipFill>
                  <pic:spPr>
                    <a:xfrm>
                      <a:off x="0" y="0"/>
                      <a:ext cx="5563376" cy="5925377"/>
                    </a:xfrm>
                    <a:prstGeom prst="rect">
                      <a:avLst/>
                    </a:prstGeom>
                  </pic:spPr>
                </pic:pic>
              </a:graphicData>
            </a:graphic>
          </wp:inline>
        </w:drawing>
      </w:r>
    </w:p>
    <w:p w14:paraId="1F5459B4" w14:textId="77777777" w:rsidR="008B450E" w:rsidRDefault="008B450E" w:rsidP="008B450E">
      <w:r>
        <w:br w:type="page"/>
      </w:r>
    </w:p>
    <w:p w14:paraId="0202216A" w14:textId="77777777" w:rsidR="008B450E" w:rsidRPr="00207941" w:rsidRDefault="008B450E" w:rsidP="008B450E">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07"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26C89CE0" w14:textId="77777777" w:rsidR="008B450E" w:rsidRPr="00207941" w:rsidRDefault="008B450E" w:rsidP="008B450E">
      <w:pPr>
        <w:spacing w:after="0" w:line="240" w:lineRule="auto"/>
        <w:rPr>
          <w:rFonts w:ascii="Calibri" w:eastAsia="MS Mincho" w:hAnsi="Calibri" w:cs="Arial"/>
          <w:sz w:val="20"/>
          <w:szCs w:val="20"/>
          <w:lang w:eastAsia="en-GB"/>
        </w:rPr>
      </w:pPr>
    </w:p>
    <w:p w14:paraId="79370E26" w14:textId="77777777" w:rsidR="008B450E" w:rsidRPr="00207941" w:rsidRDefault="008B450E" w:rsidP="008B450E">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8B450E" w:rsidRPr="00207941" w14:paraId="2417BB93" w14:textId="77777777" w:rsidTr="00886E13">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5026B14E" w14:textId="77777777" w:rsidR="008B450E" w:rsidRPr="00207941" w:rsidRDefault="008B450E" w:rsidP="00886E13">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76CCD95" w14:textId="77777777" w:rsidR="008B450E" w:rsidRPr="00207941" w:rsidRDefault="008B450E" w:rsidP="00886E13">
            <w:pPr>
              <w:tabs>
                <w:tab w:val="left" w:pos="980"/>
              </w:tabs>
              <w:jc w:val="center"/>
              <w:rPr>
                <w:rFonts w:ascii="Calibri" w:hAnsi="Calibri" w:cs="Times New Roman"/>
                <w:b/>
              </w:rPr>
            </w:pPr>
            <w:r w:rsidRPr="00207941">
              <w:rPr>
                <w:rFonts w:ascii="Calibri" w:hAnsi="Calibri" w:cs="Times New Roman"/>
                <w:b/>
              </w:rPr>
              <w:t>Description</w:t>
            </w:r>
          </w:p>
        </w:tc>
      </w:tr>
      <w:tr w:rsidR="008B450E" w:rsidRPr="00207941" w14:paraId="2B0439FD" w14:textId="77777777" w:rsidTr="00886E13">
        <w:tc>
          <w:tcPr>
            <w:tcW w:w="2977" w:type="dxa"/>
            <w:tcBorders>
              <w:top w:val="single" w:sz="4" w:space="0" w:color="auto"/>
              <w:left w:val="single" w:sz="4" w:space="0" w:color="auto"/>
              <w:bottom w:val="single" w:sz="4" w:space="0" w:color="auto"/>
              <w:right w:val="single" w:sz="4" w:space="0" w:color="auto"/>
            </w:tcBorders>
            <w:hideMark/>
          </w:tcPr>
          <w:p w14:paraId="3D83C65A" w14:textId="77777777" w:rsidR="008B450E" w:rsidRPr="00207941" w:rsidRDefault="008B450E" w:rsidP="00886E13">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35D3D45"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Copies string s2 into string s1.</w:t>
            </w:r>
          </w:p>
        </w:tc>
      </w:tr>
      <w:tr w:rsidR="008B450E" w:rsidRPr="00207941" w14:paraId="10BAC6C2" w14:textId="77777777" w:rsidTr="00886E13">
        <w:tc>
          <w:tcPr>
            <w:tcW w:w="2977" w:type="dxa"/>
            <w:tcBorders>
              <w:top w:val="single" w:sz="4" w:space="0" w:color="auto"/>
              <w:left w:val="single" w:sz="4" w:space="0" w:color="auto"/>
              <w:bottom w:val="single" w:sz="4" w:space="0" w:color="auto"/>
              <w:right w:val="single" w:sz="4" w:space="0" w:color="auto"/>
            </w:tcBorders>
            <w:hideMark/>
          </w:tcPr>
          <w:p w14:paraId="5C31620B" w14:textId="77777777" w:rsidR="008B450E" w:rsidRPr="00207941" w:rsidRDefault="008B450E" w:rsidP="00886E13">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D8B369B"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Concatenates s2 on to the end of s1.</w:t>
            </w:r>
          </w:p>
        </w:tc>
      </w:tr>
      <w:tr w:rsidR="008B450E" w:rsidRPr="00207941" w14:paraId="09D961E3" w14:textId="77777777" w:rsidTr="00886E13">
        <w:tc>
          <w:tcPr>
            <w:tcW w:w="2977" w:type="dxa"/>
            <w:tcBorders>
              <w:top w:val="single" w:sz="4" w:space="0" w:color="auto"/>
              <w:left w:val="single" w:sz="4" w:space="0" w:color="auto"/>
              <w:bottom w:val="single" w:sz="4" w:space="0" w:color="auto"/>
              <w:right w:val="single" w:sz="4" w:space="0" w:color="auto"/>
            </w:tcBorders>
            <w:hideMark/>
          </w:tcPr>
          <w:p w14:paraId="6867AA0F" w14:textId="77777777" w:rsidR="008B450E" w:rsidRPr="00207941" w:rsidRDefault="008B450E" w:rsidP="00886E13">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6BF3FA62"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the length of s1.</w:t>
            </w:r>
          </w:p>
        </w:tc>
      </w:tr>
      <w:tr w:rsidR="008B450E" w:rsidRPr="00207941" w14:paraId="4B85E9F1" w14:textId="77777777" w:rsidTr="00886E13">
        <w:tc>
          <w:tcPr>
            <w:tcW w:w="2977" w:type="dxa"/>
            <w:tcBorders>
              <w:top w:val="single" w:sz="4" w:space="0" w:color="auto"/>
              <w:left w:val="single" w:sz="4" w:space="0" w:color="auto"/>
              <w:bottom w:val="single" w:sz="4" w:space="0" w:color="auto"/>
              <w:right w:val="single" w:sz="4" w:space="0" w:color="auto"/>
            </w:tcBorders>
          </w:tcPr>
          <w:p w14:paraId="738D04AC" w14:textId="77777777" w:rsidR="008B450E" w:rsidRPr="00207941" w:rsidRDefault="008B450E" w:rsidP="00886E13">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03F93811"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0 is s1 and s2 match.</w:t>
            </w:r>
          </w:p>
          <w:p w14:paraId="0AE8A824"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less than 0 if s1 &lt; s2.</w:t>
            </w:r>
          </w:p>
          <w:p w14:paraId="1A8716E4"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greater than 0 if s1 &gt; s2.</w:t>
            </w:r>
          </w:p>
        </w:tc>
      </w:tr>
    </w:tbl>
    <w:p w14:paraId="6B6C9678" w14:textId="77777777" w:rsidR="008B450E" w:rsidRPr="00207941" w:rsidRDefault="008B450E" w:rsidP="008B450E">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3FD56438" w14:textId="77777777" w:rsidR="008B450E" w:rsidRPr="00207941" w:rsidRDefault="008B450E" w:rsidP="008B450E">
      <w:pPr>
        <w:spacing w:after="0" w:line="240" w:lineRule="auto"/>
        <w:jc w:val="center"/>
        <w:rPr>
          <w:rFonts w:ascii="Calibri" w:eastAsia="MS Mincho" w:hAnsi="Calibri" w:cs="Arial"/>
          <w:sz w:val="20"/>
          <w:szCs w:val="20"/>
          <w:lang w:eastAsia="en-GB"/>
        </w:rPr>
      </w:pPr>
    </w:p>
    <w:p w14:paraId="78727E19" w14:textId="77777777" w:rsidR="008B450E" w:rsidRPr="00207941" w:rsidRDefault="008B450E" w:rsidP="008B450E">
      <w:pPr>
        <w:spacing w:after="0" w:line="360" w:lineRule="auto"/>
        <w:jc w:val="center"/>
        <w:rPr>
          <w:rFonts w:ascii="Calibri" w:eastAsia="MS Mincho" w:hAnsi="Calibri" w:cs="Arial"/>
          <w:sz w:val="20"/>
          <w:szCs w:val="20"/>
          <w:lang w:eastAsia="en-GB"/>
        </w:rPr>
      </w:pPr>
    </w:p>
    <w:p w14:paraId="5B5C8967" w14:textId="77777777" w:rsidR="008B450E" w:rsidRDefault="008B450E" w:rsidP="008B450E">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08102C3B" w14:textId="77777777" w:rsidR="008B450E" w:rsidRPr="00207941" w:rsidRDefault="008B450E" w:rsidP="008B450E">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4D103F7" wp14:editId="7192020E">
            <wp:extent cx="2057687" cy="314369"/>
            <wp:effectExtent l="0" t="0" r="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057687" cy="314369"/>
                    </a:xfrm>
                    <a:prstGeom prst="rect">
                      <a:avLst/>
                    </a:prstGeom>
                  </pic:spPr>
                </pic:pic>
              </a:graphicData>
            </a:graphic>
          </wp:inline>
        </w:drawing>
      </w:r>
    </w:p>
    <w:p w14:paraId="6F7D97EA" w14:textId="77777777" w:rsidR="008B450E" w:rsidRDefault="008B450E" w:rsidP="008B450E">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4039ECF6" w14:textId="77777777" w:rsidR="008B450E" w:rsidRDefault="008B450E" w:rsidP="008B450E">
      <w:pPr>
        <w:spacing w:line="360" w:lineRule="auto"/>
        <w:rPr>
          <w:b/>
          <w:bCs/>
        </w:rPr>
      </w:pPr>
    </w:p>
    <w:p w14:paraId="09446413" w14:textId="77777777" w:rsidR="008B450E" w:rsidRDefault="008B450E" w:rsidP="008B450E">
      <w:pPr>
        <w:rPr>
          <w:b/>
          <w:bCs/>
        </w:rPr>
      </w:pPr>
      <w:r>
        <w:rPr>
          <w:b/>
          <w:bCs/>
        </w:rPr>
        <w:br w:type="page"/>
      </w:r>
    </w:p>
    <w:p w14:paraId="1FBFE40D" w14:textId="77777777" w:rsidR="008B450E" w:rsidRDefault="008B450E" w:rsidP="008B450E">
      <w:pPr>
        <w:spacing w:line="360" w:lineRule="auto"/>
        <w:rPr>
          <w:b/>
          <w:bCs/>
        </w:rPr>
      </w:pPr>
      <w:r>
        <w:rPr>
          <w:b/>
          <w:bCs/>
        </w:rPr>
        <w:lastRenderedPageBreak/>
        <w:t>Example of Copying Character Strings</w:t>
      </w:r>
    </w:p>
    <w:p w14:paraId="1F9C9493" w14:textId="77777777" w:rsidR="008B450E" w:rsidRDefault="008B450E" w:rsidP="008B450E">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54FC9AAD" w14:textId="77777777" w:rsidR="008B450E" w:rsidRDefault="008B450E" w:rsidP="008B450E">
      <w:pPr>
        <w:spacing w:line="360" w:lineRule="auto"/>
      </w:pPr>
      <w:r w:rsidRPr="00D2336E">
        <w:rPr>
          <w:noProof/>
        </w:rPr>
        <w:drawing>
          <wp:inline distT="0" distB="0" distL="0" distR="0" wp14:anchorId="0965BF70" wp14:editId="1F6DD1FA">
            <wp:extent cx="5731510" cy="2820670"/>
            <wp:effectExtent l="0" t="0" r="2540" b="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09"/>
                    <a:stretch>
                      <a:fillRect/>
                    </a:stretch>
                  </pic:blipFill>
                  <pic:spPr>
                    <a:xfrm>
                      <a:off x="0" y="0"/>
                      <a:ext cx="5731510" cy="2820670"/>
                    </a:xfrm>
                    <a:prstGeom prst="rect">
                      <a:avLst/>
                    </a:prstGeom>
                  </pic:spPr>
                </pic:pic>
              </a:graphicData>
            </a:graphic>
          </wp:inline>
        </w:drawing>
      </w:r>
    </w:p>
    <w:p w14:paraId="79C6BF6D" w14:textId="77777777" w:rsidR="008B450E" w:rsidRDefault="008B450E" w:rsidP="008B450E">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58AABDF8" w14:textId="77777777" w:rsidR="008B450E" w:rsidRDefault="008B450E" w:rsidP="008B450E">
      <w:pPr>
        <w:rPr>
          <w:b/>
          <w:bCs/>
        </w:rPr>
      </w:pPr>
      <w:r>
        <w:rPr>
          <w:b/>
          <w:bCs/>
        </w:rPr>
        <w:br w:type="page"/>
      </w:r>
    </w:p>
    <w:p w14:paraId="2946B939" w14:textId="77777777" w:rsidR="008B450E" w:rsidRDefault="008B450E" w:rsidP="008B450E">
      <w:pPr>
        <w:spacing w:line="360" w:lineRule="auto"/>
        <w:rPr>
          <w:b/>
          <w:bCs/>
        </w:rPr>
      </w:pPr>
      <w:r>
        <w:rPr>
          <w:b/>
          <w:bCs/>
        </w:rPr>
        <w:lastRenderedPageBreak/>
        <w:t>Concatenating Character Strings</w:t>
      </w:r>
    </w:p>
    <w:p w14:paraId="193C894A" w14:textId="77777777" w:rsidR="008B450E" w:rsidRDefault="008B450E" w:rsidP="008B450E">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426B9D98" w14:textId="77777777" w:rsidR="008B450E" w:rsidRDefault="008B450E" w:rsidP="008B450E">
      <w:pPr>
        <w:spacing w:line="360" w:lineRule="auto"/>
      </w:pPr>
      <w:r w:rsidRPr="003D693B">
        <w:rPr>
          <w:noProof/>
        </w:rPr>
        <w:drawing>
          <wp:inline distT="0" distB="0" distL="0" distR="0" wp14:anchorId="531D36B1" wp14:editId="22C7FA19">
            <wp:extent cx="5731510" cy="3228975"/>
            <wp:effectExtent l="0" t="0" r="2540" b="9525"/>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10"/>
                    <a:stretch>
                      <a:fillRect/>
                    </a:stretch>
                  </pic:blipFill>
                  <pic:spPr>
                    <a:xfrm>
                      <a:off x="0" y="0"/>
                      <a:ext cx="5731510" cy="3228975"/>
                    </a:xfrm>
                    <a:prstGeom prst="rect">
                      <a:avLst/>
                    </a:prstGeom>
                  </pic:spPr>
                </pic:pic>
              </a:graphicData>
            </a:graphic>
          </wp:inline>
        </w:drawing>
      </w:r>
    </w:p>
    <w:p w14:paraId="3589B586" w14:textId="77777777" w:rsidR="008B450E" w:rsidRDefault="008B450E" w:rsidP="008B450E">
      <w:pPr>
        <w:spacing w:line="360" w:lineRule="auto"/>
        <w:rPr>
          <w:b/>
          <w:bCs/>
        </w:rPr>
      </w:pPr>
      <w:r>
        <w:rPr>
          <w:b/>
          <w:bCs/>
        </w:rPr>
        <w:t>Character String Length</w:t>
      </w:r>
    </w:p>
    <w:p w14:paraId="7F059F55" w14:textId="77777777" w:rsidR="008B450E" w:rsidRDefault="008B450E" w:rsidP="008B450E">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5BE6EED" w14:textId="77777777" w:rsidR="008B450E" w:rsidRDefault="008B450E" w:rsidP="008B450E">
      <w:pPr>
        <w:spacing w:line="360" w:lineRule="auto"/>
      </w:pPr>
      <w:r w:rsidRPr="00176E12">
        <w:rPr>
          <w:noProof/>
        </w:rPr>
        <w:drawing>
          <wp:inline distT="0" distB="0" distL="0" distR="0" wp14:anchorId="6CD243BB" wp14:editId="597D550B">
            <wp:extent cx="5731510" cy="487680"/>
            <wp:effectExtent l="0" t="0" r="254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487680"/>
                    </a:xfrm>
                    <a:prstGeom prst="rect">
                      <a:avLst/>
                    </a:prstGeom>
                  </pic:spPr>
                </pic:pic>
              </a:graphicData>
            </a:graphic>
          </wp:inline>
        </w:drawing>
      </w:r>
    </w:p>
    <w:p w14:paraId="45B23511" w14:textId="77777777" w:rsidR="008B450E" w:rsidRDefault="008B450E" w:rsidP="008B450E">
      <w:r>
        <w:br w:type="page"/>
      </w:r>
    </w:p>
    <w:p w14:paraId="60AAA524" w14:textId="77777777" w:rsidR="008B450E" w:rsidRDefault="008B450E" w:rsidP="008B450E">
      <w:pPr>
        <w:spacing w:line="360" w:lineRule="auto"/>
        <w:rPr>
          <w:b/>
          <w:bCs/>
        </w:rPr>
      </w:pPr>
      <w:r>
        <w:rPr>
          <w:b/>
          <w:bCs/>
        </w:rPr>
        <w:lastRenderedPageBreak/>
        <w:t>Comparing Strings</w:t>
      </w:r>
    </w:p>
    <w:p w14:paraId="0D8E395D" w14:textId="77777777" w:rsidR="008B450E" w:rsidRDefault="008B450E" w:rsidP="008B450E">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243B4BC0" w14:textId="77777777" w:rsidR="008B450E" w:rsidRDefault="008B450E" w:rsidP="008B450E">
      <w:pPr>
        <w:spacing w:line="360" w:lineRule="auto"/>
        <w:jc w:val="center"/>
      </w:pPr>
      <w:r w:rsidRPr="00515B2B">
        <w:rPr>
          <w:noProof/>
        </w:rPr>
        <w:drawing>
          <wp:inline distT="0" distB="0" distL="0" distR="0" wp14:anchorId="3834676E" wp14:editId="4D70B808">
            <wp:extent cx="4382112" cy="1381318"/>
            <wp:effectExtent l="0" t="0" r="0" b="952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12"/>
                    <a:stretch>
                      <a:fillRect/>
                    </a:stretch>
                  </pic:blipFill>
                  <pic:spPr>
                    <a:xfrm>
                      <a:off x="0" y="0"/>
                      <a:ext cx="4382112" cy="1381318"/>
                    </a:xfrm>
                    <a:prstGeom prst="rect">
                      <a:avLst/>
                    </a:prstGeom>
                  </pic:spPr>
                </pic:pic>
              </a:graphicData>
            </a:graphic>
          </wp:inline>
        </w:drawing>
      </w:r>
    </w:p>
    <w:p w14:paraId="11D5C99D" w14:textId="77777777" w:rsidR="008B450E" w:rsidRDefault="008B450E" w:rsidP="008B450E">
      <w:pPr>
        <w:spacing w:line="360" w:lineRule="auto"/>
        <w:rPr>
          <w:b/>
          <w:bCs/>
        </w:rPr>
      </w:pPr>
    </w:p>
    <w:p w14:paraId="51A43CBD" w14:textId="77777777" w:rsidR="008B450E" w:rsidRDefault="008B450E" w:rsidP="008B450E">
      <w:pPr>
        <w:spacing w:line="360" w:lineRule="auto"/>
        <w:rPr>
          <w:b/>
          <w:bCs/>
        </w:rPr>
      </w:pPr>
      <w:r>
        <w:rPr>
          <w:b/>
          <w:bCs/>
        </w:rPr>
        <w:t>Program 25: Initials</w:t>
      </w:r>
    </w:p>
    <w:p w14:paraId="24BAFB0C" w14:textId="77777777" w:rsidR="008B450E" w:rsidRDefault="008B450E" w:rsidP="008B450E">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343DD3C7" w14:textId="77777777" w:rsidR="008B450E" w:rsidRDefault="008B450E" w:rsidP="008B450E">
      <w:pPr>
        <w:spacing w:line="360" w:lineRule="auto"/>
      </w:pPr>
      <w:r>
        <w:t>The program should then output the first initial on one line, then the middle initial on a separate line and the surname on a line of its own.</w:t>
      </w:r>
    </w:p>
    <w:p w14:paraId="42F239A8" w14:textId="77777777" w:rsidR="008B450E" w:rsidRPr="002E67DF" w:rsidRDefault="008B450E" w:rsidP="008B450E">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619ABCFE" w14:textId="77777777" w:rsidR="008B450E" w:rsidRPr="000A2772" w:rsidRDefault="008B450E" w:rsidP="008B450E">
      <w:pPr>
        <w:spacing w:line="360" w:lineRule="auto"/>
        <w:rPr>
          <w:b/>
          <w:bCs/>
        </w:rPr>
      </w:pPr>
      <w:r w:rsidRPr="000A2772">
        <w:rPr>
          <w:b/>
          <w:bCs/>
        </w:rPr>
        <w:t>Tips</w:t>
      </w:r>
    </w:p>
    <w:p w14:paraId="085149BF" w14:textId="77777777" w:rsidR="008B450E" w:rsidRDefault="008B450E" w:rsidP="008B450E">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3186E653" w14:textId="77777777" w:rsidR="008B450E" w:rsidRDefault="008B450E" w:rsidP="008B450E">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1F3ED200" w14:textId="77777777" w:rsidR="008B450E" w:rsidRDefault="008B450E" w:rsidP="008B450E">
      <w:pPr>
        <w:pStyle w:val="ListParagraph"/>
        <w:spacing w:line="360" w:lineRule="auto"/>
      </w:pPr>
      <w:hyperlink r:id="rId113" w:history="1">
        <w:r>
          <w:rPr>
            <w:rStyle w:val="Hyperlink"/>
          </w:rPr>
          <w:t>http://cplusplus.com/reference/istream/istream/getline/</w:t>
        </w:r>
      </w:hyperlink>
    </w:p>
    <w:p w14:paraId="480B074B" w14:textId="77777777" w:rsidR="008B450E" w:rsidRDefault="008B450E" w:rsidP="008B450E">
      <w:pPr>
        <w:spacing w:line="360" w:lineRule="auto"/>
        <w:rPr>
          <w:b/>
          <w:bCs/>
        </w:rPr>
      </w:pPr>
      <w:r>
        <w:rPr>
          <w:b/>
          <w:bCs/>
        </w:rPr>
        <w:t>Program 25 Source Code:</w:t>
      </w:r>
    </w:p>
    <w:p w14:paraId="6A23920C" w14:textId="77777777" w:rsidR="008B450E" w:rsidRDefault="008B450E" w:rsidP="008B450E">
      <w:pPr>
        <w:spacing w:line="360" w:lineRule="auto"/>
        <w:rPr>
          <w:b/>
          <w:bCs/>
        </w:rPr>
      </w:pPr>
    </w:p>
    <w:p w14:paraId="71A6D356" w14:textId="77777777" w:rsidR="008B450E" w:rsidRDefault="008B450E" w:rsidP="008B450E">
      <w:pPr>
        <w:spacing w:line="360" w:lineRule="auto"/>
        <w:rPr>
          <w:b/>
          <w:bCs/>
        </w:rPr>
      </w:pPr>
      <w:r>
        <w:rPr>
          <w:b/>
          <w:bCs/>
        </w:rPr>
        <w:t>Program 25 Screenshot:</w:t>
      </w:r>
    </w:p>
    <w:p w14:paraId="2806898C" w14:textId="77777777" w:rsidR="008B450E" w:rsidRDefault="008B450E" w:rsidP="008B450E">
      <w:pPr>
        <w:rPr>
          <w:b/>
          <w:bCs/>
        </w:rPr>
      </w:pPr>
    </w:p>
    <w:p w14:paraId="1DD78AB7" w14:textId="77777777" w:rsidR="008B450E" w:rsidRDefault="008B450E" w:rsidP="008B450E">
      <w:pPr>
        <w:rPr>
          <w:b/>
          <w:bCs/>
        </w:rPr>
      </w:pPr>
      <w:r>
        <w:rPr>
          <w:b/>
          <w:bCs/>
        </w:rPr>
        <w:t>The String Approach</w:t>
      </w:r>
    </w:p>
    <w:p w14:paraId="70F15390" w14:textId="77777777" w:rsidR="008B450E" w:rsidRPr="005362EE" w:rsidRDefault="008B450E" w:rsidP="008B450E">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51FA748" w14:textId="77777777" w:rsidR="008B450E" w:rsidRDefault="008B450E" w:rsidP="008B450E">
      <w:pPr>
        <w:spacing w:line="360" w:lineRule="auto"/>
        <w:rPr>
          <w:b/>
          <w:bCs/>
        </w:rPr>
      </w:pPr>
      <w:r w:rsidRPr="005362EE">
        <w:t>So, to create a variable of string type it is as simple as:</w:t>
      </w:r>
      <w:r w:rsidRPr="005362EE">
        <w:rPr>
          <w:b/>
          <w:bCs/>
        </w:rPr>
        <w:t xml:space="preserve"> </w:t>
      </w:r>
    </w:p>
    <w:p w14:paraId="5A616B9E" w14:textId="77777777" w:rsidR="008B450E" w:rsidRDefault="008B450E" w:rsidP="008B450E">
      <w:pPr>
        <w:spacing w:line="360" w:lineRule="auto"/>
        <w:jc w:val="center"/>
        <w:rPr>
          <w:b/>
          <w:bCs/>
        </w:rPr>
      </w:pPr>
      <w:r w:rsidRPr="00340B59">
        <w:rPr>
          <w:b/>
          <w:bCs/>
          <w:noProof/>
        </w:rPr>
        <w:drawing>
          <wp:inline distT="0" distB="0" distL="0" distR="0" wp14:anchorId="7850F946" wp14:editId="5577E19F">
            <wp:extent cx="3915321" cy="1905266"/>
            <wp:effectExtent l="0" t="0" r="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14"/>
                    <a:stretch>
                      <a:fillRect/>
                    </a:stretch>
                  </pic:blipFill>
                  <pic:spPr>
                    <a:xfrm>
                      <a:off x="0" y="0"/>
                      <a:ext cx="3915321" cy="1905266"/>
                    </a:xfrm>
                    <a:prstGeom prst="rect">
                      <a:avLst/>
                    </a:prstGeom>
                  </pic:spPr>
                </pic:pic>
              </a:graphicData>
            </a:graphic>
          </wp:inline>
        </w:drawing>
      </w:r>
    </w:p>
    <w:p w14:paraId="666A6CFB" w14:textId="77777777" w:rsidR="008B450E" w:rsidRPr="00EA7FEC" w:rsidRDefault="008B450E" w:rsidP="008B450E">
      <w:pPr>
        <w:spacing w:line="360" w:lineRule="auto"/>
        <w:rPr>
          <w:color w:val="FF0000"/>
        </w:rPr>
      </w:pPr>
      <w:r w:rsidRPr="00EA7FEC">
        <w:rPr>
          <w:color w:val="FF0000"/>
        </w:rPr>
        <w:t>Note: You MUST now use double quotes. Single quotes will create a syntax error.</w:t>
      </w:r>
    </w:p>
    <w:p w14:paraId="1BE3B832" w14:textId="77777777" w:rsidR="008B450E" w:rsidRDefault="008B450E" w:rsidP="008B450E">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0A1E15EF" w14:textId="77777777" w:rsidR="008B450E" w:rsidRDefault="008B450E" w:rsidP="008B450E">
      <w:pPr>
        <w:spacing w:line="360" w:lineRule="auto"/>
        <w:jc w:val="center"/>
      </w:pPr>
      <w:r w:rsidRPr="00097586">
        <w:rPr>
          <w:noProof/>
        </w:rPr>
        <w:drawing>
          <wp:inline distT="0" distB="0" distL="0" distR="0" wp14:anchorId="73177FE1" wp14:editId="6791C2E3">
            <wp:extent cx="2810267" cy="371527"/>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10267" cy="371527"/>
                    </a:xfrm>
                    <a:prstGeom prst="rect">
                      <a:avLst/>
                    </a:prstGeom>
                  </pic:spPr>
                </pic:pic>
              </a:graphicData>
            </a:graphic>
          </wp:inline>
        </w:drawing>
      </w:r>
    </w:p>
    <w:p w14:paraId="3F3C150A" w14:textId="77777777" w:rsidR="008B450E" w:rsidRDefault="008B450E" w:rsidP="008B450E">
      <w:pPr>
        <w:spacing w:line="360" w:lineRule="auto"/>
      </w:pPr>
      <w:r>
        <w:t xml:space="preserve">As before by just using </w:t>
      </w:r>
      <w:proofErr w:type="spellStart"/>
      <w:r>
        <w:t>cin</w:t>
      </w:r>
      <w:proofErr w:type="spellEnd"/>
      <w:r>
        <w:t xml:space="preserve"> alone, only characters that come before the first whitespace will be stored.</w:t>
      </w:r>
    </w:p>
    <w:p w14:paraId="7F0008B4" w14:textId="77777777" w:rsidR="008B450E" w:rsidRDefault="008B450E" w:rsidP="008B450E">
      <w:pPr>
        <w:spacing w:line="360" w:lineRule="auto"/>
      </w:pPr>
    </w:p>
    <w:p w14:paraId="3F5AED0F" w14:textId="77777777" w:rsidR="008B450E" w:rsidRDefault="008B450E" w:rsidP="008B450E">
      <w:pPr>
        <w:rPr>
          <w:b/>
          <w:bCs/>
        </w:rPr>
      </w:pPr>
      <w:r>
        <w:rPr>
          <w:b/>
          <w:bCs/>
        </w:rPr>
        <w:br w:type="page"/>
      </w:r>
    </w:p>
    <w:p w14:paraId="1E45221B" w14:textId="77777777" w:rsidR="008B450E" w:rsidRDefault="008B450E" w:rsidP="008B450E">
      <w:pPr>
        <w:spacing w:line="360" w:lineRule="auto"/>
        <w:rPr>
          <w:b/>
          <w:bCs/>
        </w:rPr>
      </w:pPr>
      <w:r>
        <w:rPr>
          <w:b/>
          <w:bCs/>
        </w:rPr>
        <w:lastRenderedPageBreak/>
        <w:t>Example of Input/Output with Strings</w:t>
      </w:r>
    </w:p>
    <w:p w14:paraId="5D3A2E7D" w14:textId="77777777" w:rsidR="008B450E" w:rsidRDefault="008B450E" w:rsidP="008B450E">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165298" w14:textId="77777777" w:rsidR="008B450E" w:rsidRDefault="008B450E" w:rsidP="008B450E">
      <w:pPr>
        <w:spacing w:line="360" w:lineRule="auto"/>
        <w:jc w:val="center"/>
        <w:rPr>
          <w:b/>
          <w:bCs/>
        </w:rPr>
      </w:pPr>
      <w:r w:rsidRPr="002B4047">
        <w:rPr>
          <w:b/>
          <w:bCs/>
          <w:noProof/>
        </w:rPr>
        <w:drawing>
          <wp:inline distT="0" distB="0" distL="0" distR="0" wp14:anchorId="5DEE6AE2" wp14:editId="1E8759F0">
            <wp:extent cx="4753638" cy="3696216"/>
            <wp:effectExtent l="0" t="0" r="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116"/>
                    <a:stretch>
                      <a:fillRect/>
                    </a:stretch>
                  </pic:blipFill>
                  <pic:spPr>
                    <a:xfrm>
                      <a:off x="0" y="0"/>
                      <a:ext cx="4753638" cy="3696216"/>
                    </a:xfrm>
                    <a:prstGeom prst="rect">
                      <a:avLst/>
                    </a:prstGeom>
                  </pic:spPr>
                </pic:pic>
              </a:graphicData>
            </a:graphic>
          </wp:inline>
        </w:drawing>
      </w:r>
    </w:p>
    <w:p w14:paraId="1F6B5B40" w14:textId="77777777" w:rsidR="008B450E" w:rsidRPr="00456C71" w:rsidRDefault="008B450E" w:rsidP="008B450E">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49920D00" wp14:editId="0309976A">
            <wp:extent cx="5731510" cy="200660"/>
            <wp:effectExtent l="0" t="0" r="2540" b="889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00660"/>
                    </a:xfrm>
                    <a:prstGeom prst="rect">
                      <a:avLst/>
                    </a:prstGeom>
                  </pic:spPr>
                </pic:pic>
              </a:graphicData>
            </a:graphic>
          </wp:inline>
        </w:drawing>
      </w:r>
    </w:p>
    <w:p w14:paraId="74986B68" w14:textId="77777777" w:rsidR="008B450E" w:rsidRDefault="008B450E" w:rsidP="008B450E">
      <w:pPr>
        <w:spacing w:line="360" w:lineRule="auto"/>
        <w:rPr>
          <w:b/>
          <w:bCs/>
        </w:rPr>
      </w:pPr>
      <w:r>
        <w:rPr>
          <w:b/>
          <w:bCs/>
        </w:rPr>
        <w:t>Example of String Concatenation</w:t>
      </w:r>
    </w:p>
    <w:p w14:paraId="165D67B9" w14:textId="77777777" w:rsidR="008B450E" w:rsidRPr="00F94726" w:rsidRDefault="008B450E" w:rsidP="008B450E">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1860F043" w14:textId="77777777" w:rsidR="008B450E" w:rsidRDefault="008B450E" w:rsidP="008B450E">
      <w:pPr>
        <w:spacing w:line="360" w:lineRule="auto"/>
        <w:jc w:val="center"/>
        <w:rPr>
          <w:b/>
          <w:bCs/>
        </w:rPr>
      </w:pPr>
      <w:r w:rsidRPr="000422D2">
        <w:rPr>
          <w:b/>
          <w:bCs/>
          <w:noProof/>
        </w:rPr>
        <w:drawing>
          <wp:inline distT="0" distB="0" distL="0" distR="0" wp14:anchorId="22026BE4" wp14:editId="51F1CE04">
            <wp:extent cx="3019846" cy="1190791"/>
            <wp:effectExtent l="0" t="0" r="9525" b="952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18"/>
                    <a:stretch>
                      <a:fillRect/>
                    </a:stretch>
                  </pic:blipFill>
                  <pic:spPr>
                    <a:xfrm>
                      <a:off x="0" y="0"/>
                      <a:ext cx="3019846" cy="1190791"/>
                    </a:xfrm>
                    <a:prstGeom prst="rect">
                      <a:avLst/>
                    </a:prstGeom>
                  </pic:spPr>
                </pic:pic>
              </a:graphicData>
            </a:graphic>
          </wp:inline>
        </w:drawing>
      </w:r>
    </w:p>
    <w:p w14:paraId="59EDFBD3" w14:textId="77777777" w:rsidR="008B450E" w:rsidRDefault="008B450E" w:rsidP="008B450E">
      <w:pPr>
        <w:spacing w:line="360" w:lineRule="auto"/>
      </w:pPr>
      <w:r w:rsidRPr="00B9313F">
        <w:lastRenderedPageBreak/>
        <w:t>The above example will result in string1 containing the text “Superman”. The use of operators is shown next, which has the same result.</w:t>
      </w:r>
    </w:p>
    <w:p w14:paraId="19E2C46B" w14:textId="77777777" w:rsidR="008B450E" w:rsidRDefault="008B450E" w:rsidP="008B450E">
      <w:pPr>
        <w:spacing w:line="360" w:lineRule="auto"/>
        <w:jc w:val="center"/>
      </w:pPr>
      <w:r w:rsidRPr="00B86E94">
        <w:rPr>
          <w:noProof/>
        </w:rPr>
        <w:drawing>
          <wp:inline distT="0" distB="0" distL="0" distR="0" wp14:anchorId="4479452C" wp14:editId="7B5F7B07">
            <wp:extent cx="2162477" cy="390580"/>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162477" cy="390580"/>
                    </a:xfrm>
                    <a:prstGeom prst="rect">
                      <a:avLst/>
                    </a:prstGeom>
                  </pic:spPr>
                </pic:pic>
              </a:graphicData>
            </a:graphic>
          </wp:inline>
        </w:drawing>
      </w:r>
    </w:p>
    <w:p w14:paraId="2B95EC87" w14:textId="77777777" w:rsidR="008B450E" w:rsidRDefault="008B450E" w:rsidP="008B450E">
      <w:pPr>
        <w:spacing w:line="360" w:lineRule="auto"/>
      </w:pPr>
    </w:p>
    <w:p w14:paraId="319FBE9A" w14:textId="77777777" w:rsidR="008B450E" w:rsidRDefault="008B450E" w:rsidP="008B450E">
      <w:pPr>
        <w:spacing w:line="360" w:lineRule="auto"/>
      </w:pPr>
    </w:p>
    <w:p w14:paraId="585FDF54" w14:textId="77777777" w:rsidR="008B450E" w:rsidRDefault="008B450E" w:rsidP="008B450E">
      <w:pPr>
        <w:spacing w:line="360" w:lineRule="auto"/>
      </w:pPr>
      <w:r w:rsidRPr="00FD4B5D">
        <w:t>Alternatively</w:t>
      </w:r>
      <w:r>
        <w:t>,</w:t>
      </w:r>
      <w:r w:rsidRPr="00FD4B5D">
        <w:t xml:space="preserve"> you could create a new string to hold the result:</w:t>
      </w:r>
    </w:p>
    <w:p w14:paraId="71077AFF" w14:textId="77777777" w:rsidR="008B450E" w:rsidRDefault="008B450E" w:rsidP="008B450E">
      <w:pPr>
        <w:spacing w:line="360" w:lineRule="auto"/>
        <w:jc w:val="center"/>
      </w:pPr>
      <w:r w:rsidRPr="00AB3F3F">
        <w:rPr>
          <w:noProof/>
        </w:rPr>
        <w:drawing>
          <wp:inline distT="0" distB="0" distL="0" distR="0" wp14:anchorId="18FFB7C7" wp14:editId="253A0711">
            <wp:extent cx="3858163" cy="352474"/>
            <wp:effectExtent l="0" t="0" r="9525"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8163" cy="352474"/>
                    </a:xfrm>
                    <a:prstGeom prst="rect">
                      <a:avLst/>
                    </a:prstGeom>
                  </pic:spPr>
                </pic:pic>
              </a:graphicData>
            </a:graphic>
          </wp:inline>
        </w:drawing>
      </w:r>
    </w:p>
    <w:p w14:paraId="47066E8A" w14:textId="77777777" w:rsidR="008B450E" w:rsidRPr="00284ED9" w:rsidRDefault="008B450E" w:rsidP="008B450E">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5CCB7F2B" w14:textId="77777777" w:rsidR="008B450E" w:rsidRDefault="008B450E" w:rsidP="008B450E">
      <w:pPr>
        <w:spacing w:line="360" w:lineRule="auto"/>
        <w:rPr>
          <w:b/>
          <w:bCs/>
        </w:rPr>
      </w:pPr>
      <w:r>
        <w:rPr>
          <w:b/>
          <w:bCs/>
        </w:rPr>
        <w:t>Example of String Comparison</w:t>
      </w:r>
    </w:p>
    <w:p w14:paraId="05DA8910" w14:textId="77777777" w:rsidR="008B450E" w:rsidRDefault="008B450E" w:rsidP="008B450E">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2BC8E8A1" w14:textId="77777777" w:rsidR="008B450E" w:rsidRDefault="008B450E" w:rsidP="008B450E">
      <w:pPr>
        <w:spacing w:line="360" w:lineRule="auto"/>
        <w:jc w:val="center"/>
      </w:pPr>
      <w:r w:rsidRPr="00980236">
        <w:rPr>
          <w:noProof/>
        </w:rPr>
        <w:drawing>
          <wp:inline distT="0" distB="0" distL="0" distR="0" wp14:anchorId="3E2DCC60" wp14:editId="7E06575D">
            <wp:extent cx="5601482" cy="2276793"/>
            <wp:effectExtent l="0" t="0" r="0" b="9525"/>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pic:nvPicPr>
                  <pic:blipFill>
                    <a:blip r:embed="rId121"/>
                    <a:stretch>
                      <a:fillRect/>
                    </a:stretch>
                  </pic:blipFill>
                  <pic:spPr>
                    <a:xfrm>
                      <a:off x="0" y="0"/>
                      <a:ext cx="5601482" cy="2276793"/>
                    </a:xfrm>
                    <a:prstGeom prst="rect">
                      <a:avLst/>
                    </a:prstGeom>
                  </pic:spPr>
                </pic:pic>
              </a:graphicData>
            </a:graphic>
          </wp:inline>
        </w:drawing>
      </w:r>
    </w:p>
    <w:p w14:paraId="55913CB5" w14:textId="77777777" w:rsidR="008B450E" w:rsidRDefault="008B450E" w:rsidP="008B450E">
      <w:pPr>
        <w:spacing w:line="360" w:lineRule="auto"/>
        <w:rPr>
          <w:b/>
          <w:bCs/>
        </w:rPr>
      </w:pPr>
      <w:r>
        <w:rPr>
          <w:b/>
          <w:bCs/>
        </w:rPr>
        <w:t>Example of Swapping Strings</w:t>
      </w:r>
    </w:p>
    <w:p w14:paraId="3FD2CBE3" w14:textId="77777777" w:rsidR="008B450E" w:rsidRDefault="008B450E" w:rsidP="008B450E">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14E49F08" w14:textId="77777777" w:rsidR="008B450E" w:rsidRDefault="008B450E" w:rsidP="008B450E">
      <w:pPr>
        <w:spacing w:line="360" w:lineRule="auto"/>
        <w:jc w:val="center"/>
      </w:pPr>
      <w:r w:rsidRPr="003A7BC7">
        <w:rPr>
          <w:noProof/>
        </w:rPr>
        <w:lastRenderedPageBreak/>
        <w:drawing>
          <wp:inline distT="0" distB="0" distL="0" distR="0" wp14:anchorId="5452787B" wp14:editId="7AE4DD86">
            <wp:extent cx="3353268" cy="1076475"/>
            <wp:effectExtent l="0" t="0" r="0" b="9525"/>
            <wp:docPr id="233" name="Picture 2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text&#10;&#10;Description automatically generated"/>
                    <pic:cNvPicPr/>
                  </pic:nvPicPr>
                  <pic:blipFill>
                    <a:blip r:embed="rId122"/>
                    <a:stretch>
                      <a:fillRect/>
                    </a:stretch>
                  </pic:blipFill>
                  <pic:spPr>
                    <a:xfrm>
                      <a:off x="0" y="0"/>
                      <a:ext cx="3353268" cy="1076475"/>
                    </a:xfrm>
                    <a:prstGeom prst="rect">
                      <a:avLst/>
                    </a:prstGeom>
                  </pic:spPr>
                </pic:pic>
              </a:graphicData>
            </a:graphic>
          </wp:inline>
        </w:drawing>
      </w:r>
    </w:p>
    <w:p w14:paraId="21B5A809" w14:textId="77777777" w:rsidR="008B450E" w:rsidRDefault="008B450E" w:rsidP="008B450E">
      <w:pPr>
        <w:rPr>
          <w:b/>
          <w:bCs/>
        </w:rPr>
      </w:pPr>
      <w:r>
        <w:rPr>
          <w:b/>
          <w:bCs/>
        </w:rPr>
        <w:br w:type="page"/>
      </w:r>
    </w:p>
    <w:p w14:paraId="50FC289A" w14:textId="77777777" w:rsidR="008B450E" w:rsidRDefault="008B450E" w:rsidP="008B450E">
      <w:pPr>
        <w:spacing w:line="360" w:lineRule="auto"/>
        <w:rPr>
          <w:b/>
          <w:bCs/>
        </w:rPr>
      </w:pPr>
      <w:r>
        <w:rPr>
          <w:b/>
          <w:bCs/>
        </w:rPr>
        <w:lastRenderedPageBreak/>
        <w:t>Example of Substrings</w:t>
      </w:r>
    </w:p>
    <w:p w14:paraId="74AE72C9" w14:textId="77777777" w:rsidR="008B450E" w:rsidRDefault="008B450E" w:rsidP="008B450E">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637676DD" w14:textId="77777777" w:rsidR="008B450E" w:rsidRDefault="008B450E" w:rsidP="008B450E">
      <w:pPr>
        <w:spacing w:line="360" w:lineRule="auto"/>
        <w:jc w:val="center"/>
      </w:pPr>
      <w:r w:rsidRPr="00702903">
        <w:rPr>
          <w:noProof/>
        </w:rPr>
        <w:drawing>
          <wp:inline distT="0" distB="0" distL="0" distR="0" wp14:anchorId="39134B86" wp14:editId="3445389C">
            <wp:extent cx="5058481" cy="924054"/>
            <wp:effectExtent l="0" t="0" r="8890" b="9525"/>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pic:nvPicPr>
                  <pic:blipFill>
                    <a:blip r:embed="rId123"/>
                    <a:stretch>
                      <a:fillRect/>
                    </a:stretch>
                  </pic:blipFill>
                  <pic:spPr>
                    <a:xfrm>
                      <a:off x="0" y="0"/>
                      <a:ext cx="5058481" cy="924054"/>
                    </a:xfrm>
                    <a:prstGeom prst="rect">
                      <a:avLst/>
                    </a:prstGeom>
                  </pic:spPr>
                </pic:pic>
              </a:graphicData>
            </a:graphic>
          </wp:inline>
        </w:drawing>
      </w:r>
    </w:p>
    <w:p w14:paraId="52BAE136" w14:textId="77777777" w:rsidR="008B450E" w:rsidRDefault="008B450E" w:rsidP="008B450E">
      <w:pPr>
        <w:spacing w:line="360" w:lineRule="auto"/>
        <w:rPr>
          <w:b/>
          <w:bCs/>
        </w:rPr>
      </w:pPr>
      <w:r>
        <w:rPr>
          <w:b/>
          <w:bCs/>
        </w:rPr>
        <w:t>Example of Substring – Finding</w:t>
      </w:r>
    </w:p>
    <w:p w14:paraId="665EC828" w14:textId="77777777" w:rsidR="008B450E" w:rsidRDefault="008B450E" w:rsidP="008B450E">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5D3183D1" w14:textId="77777777" w:rsidR="008B450E" w:rsidRDefault="008B450E" w:rsidP="008B450E">
      <w:pPr>
        <w:spacing w:line="360" w:lineRule="auto"/>
      </w:pPr>
      <w:r>
        <w:t>To find the location of the first occurrence of a phrase:</w:t>
      </w:r>
    </w:p>
    <w:p w14:paraId="4F9AC83C" w14:textId="77777777" w:rsidR="008B450E" w:rsidRDefault="008B450E" w:rsidP="008B450E">
      <w:pPr>
        <w:spacing w:line="360" w:lineRule="auto"/>
        <w:jc w:val="center"/>
      </w:pPr>
      <w:r w:rsidRPr="00E930A6">
        <w:rPr>
          <w:noProof/>
        </w:rPr>
        <w:drawing>
          <wp:inline distT="0" distB="0" distL="0" distR="0" wp14:anchorId="5E9985D9" wp14:editId="42B0B31E">
            <wp:extent cx="5731510" cy="530225"/>
            <wp:effectExtent l="0" t="0" r="2540" b="317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530225"/>
                    </a:xfrm>
                    <a:prstGeom prst="rect">
                      <a:avLst/>
                    </a:prstGeom>
                  </pic:spPr>
                </pic:pic>
              </a:graphicData>
            </a:graphic>
          </wp:inline>
        </w:drawing>
      </w:r>
    </w:p>
    <w:p w14:paraId="00008170" w14:textId="77777777" w:rsidR="008B450E" w:rsidRDefault="008B450E" w:rsidP="008B450E">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2E725EC9" w14:textId="77777777" w:rsidR="008B450E" w:rsidRDefault="008B450E" w:rsidP="008B450E">
      <w:pPr>
        <w:spacing w:line="360" w:lineRule="auto"/>
      </w:pPr>
      <w:r w:rsidRPr="00741AF9">
        <w:rPr>
          <w:noProof/>
        </w:rPr>
        <w:drawing>
          <wp:inline distT="0" distB="0" distL="0" distR="0" wp14:anchorId="0FD46536" wp14:editId="623B7DE4">
            <wp:extent cx="5731510" cy="559435"/>
            <wp:effectExtent l="0" t="0" r="254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559435"/>
                    </a:xfrm>
                    <a:prstGeom prst="rect">
                      <a:avLst/>
                    </a:prstGeom>
                  </pic:spPr>
                </pic:pic>
              </a:graphicData>
            </a:graphic>
          </wp:inline>
        </w:drawing>
      </w:r>
    </w:p>
    <w:p w14:paraId="74AB083B" w14:textId="77777777" w:rsidR="008B450E" w:rsidRDefault="008B450E" w:rsidP="008B450E">
      <w:pPr>
        <w:spacing w:line="360" w:lineRule="auto"/>
      </w:pPr>
      <w:r w:rsidRPr="001515D3">
        <w:t>To locate the first / last occurrence of a character from a string you supply use the following examples.</w:t>
      </w:r>
    </w:p>
    <w:p w14:paraId="6067A46F" w14:textId="77777777" w:rsidR="008B450E" w:rsidRDefault="008B450E" w:rsidP="008B450E">
      <w:pPr>
        <w:spacing w:line="360" w:lineRule="auto"/>
      </w:pPr>
      <w:r w:rsidRPr="004C6206">
        <w:rPr>
          <w:noProof/>
        </w:rPr>
        <w:drawing>
          <wp:inline distT="0" distB="0" distL="0" distR="0" wp14:anchorId="1F59734A" wp14:editId="45A8A118">
            <wp:extent cx="5731510" cy="63246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632460"/>
                    </a:xfrm>
                    <a:prstGeom prst="rect">
                      <a:avLst/>
                    </a:prstGeom>
                  </pic:spPr>
                </pic:pic>
              </a:graphicData>
            </a:graphic>
          </wp:inline>
        </w:drawing>
      </w:r>
    </w:p>
    <w:p w14:paraId="031C30D6" w14:textId="77777777" w:rsidR="008B450E" w:rsidRDefault="008B450E" w:rsidP="008B450E">
      <w:pPr>
        <w:spacing w:line="360" w:lineRule="auto"/>
      </w:pPr>
      <w:r w:rsidRPr="003534D3">
        <w:t>The above example will find a ‘</w:t>
      </w:r>
      <w:proofErr w:type="spellStart"/>
      <w:r w:rsidRPr="003534D3">
        <w:t>i</w:t>
      </w:r>
      <w:proofErr w:type="spellEnd"/>
      <w:r w:rsidRPr="003534D3">
        <w:t>’ at position 3.</w:t>
      </w:r>
    </w:p>
    <w:p w14:paraId="6B8A348B" w14:textId="77777777" w:rsidR="008B450E" w:rsidRDefault="008B450E" w:rsidP="008B450E">
      <w:r>
        <w:br w:type="page"/>
      </w:r>
    </w:p>
    <w:p w14:paraId="300E982F" w14:textId="77777777" w:rsidR="008B450E" w:rsidRDefault="008B450E" w:rsidP="008B450E">
      <w:pPr>
        <w:spacing w:line="360" w:lineRule="auto"/>
        <w:rPr>
          <w:b/>
          <w:bCs/>
        </w:rPr>
      </w:pPr>
      <w:r>
        <w:rPr>
          <w:b/>
          <w:bCs/>
        </w:rPr>
        <w:lastRenderedPageBreak/>
        <w:t>Example of Substring – Replacing</w:t>
      </w:r>
    </w:p>
    <w:p w14:paraId="3AF10BD5" w14:textId="77777777" w:rsidR="008B450E" w:rsidRDefault="008B450E" w:rsidP="008B450E">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4C5FAC2A" w14:textId="77777777" w:rsidR="008B450E" w:rsidRDefault="008B450E" w:rsidP="008B450E">
      <w:pPr>
        <w:spacing w:line="360" w:lineRule="auto"/>
        <w:jc w:val="center"/>
      </w:pPr>
      <w:r w:rsidRPr="00CC7A78">
        <w:rPr>
          <w:noProof/>
        </w:rPr>
        <w:drawing>
          <wp:inline distT="0" distB="0" distL="0" distR="0" wp14:anchorId="7138ECEF" wp14:editId="2FE67726">
            <wp:extent cx="5731510" cy="1446530"/>
            <wp:effectExtent l="0" t="0" r="2540" b="1270"/>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27"/>
                    <a:stretch>
                      <a:fillRect/>
                    </a:stretch>
                  </pic:blipFill>
                  <pic:spPr>
                    <a:xfrm>
                      <a:off x="0" y="0"/>
                      <a:ext cx="5731510" cy="1446530"/>
                    </a:xfrm>
                    <a:prstGeom prst="rect">
                      <a:avLst/>
                    </a:prstGeom>
                  </pic:spPr>
                </pic:pic>
              </a:graphicData>
            </a:graphic>
          </wp:inline>
        </w:drawing>
      </w:r>
    </w:p>
    <w:p w14:paraId="0D5CB388" w14:textId="77777777" w:rsidR="008B450E" w:rsidRDefault="008B450E" w:rsidP="008B450E">
      <w:pPr>
        <w:spacing w:line="360" w:lineRule="auto"/>
      </w:pPr>
    </w:p>
    <w:p w14:paraId="38602DF1" w14:textId="77777777" w:rsidR="008B450E" w:rsidRDefault="008B450E" w:rsidP="008B450E">
      <w:pPr>
        <w:spacing w:line="360" w:lineRule="auto"/>
        <w:rPr>
          <w:b/>
          <w:bCs/>
        </w:rPr>
      </w:pPr>
      <w:r>
        <w:rPr>
          <w:b/>
          <w:bCs/>
        </w:rPr>
        <w:t>Example of Substring – Inserting</w:t>
      </w:r>
    </w:p>
    <w:p w14:paraId="5CCF3F9B" w14:textId="77777777" w:rsidR="008B450E" w:rsidRDefault="008B450E" w:rsidP="008B450E">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5C7FAF9" w14:textId="77777777" w:rsidR="008B450E" w:rsidRDefault="008B450E" w:rsidP="008B450E">
      <w:pPr>
        <w:spacing w:line="360" w:lineRule="auto"/>
      </w:pPr>
      <w:r w:rsidRPr="00A562F6">
        <w:rPr>
          <w:noProof/>
        </w:rPr>
        <w:drawing>
          <wp:inline distT="0" distB="0" distL="0" distR="0" wp14:anchorId="3775BD0E" wp14:editId="3AE28A2B">
            <wp:extent cx="5731510" cy="907415"/>
            <wp:effectExtent l="0" t="0" r="2540" b="6985"/>
            <wp:docPr id="239" name="Picture 2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ext&#10;&#10;Description automatically generated"/>
                    <pic:cNvPicPr/>
                  </pic:nvPicPr>
                  <pic:blipFill>
                    <a:blip r:embed="rId128"/>
                    <a:stretch>
                      <a:fillRect/>
                    </a:stretch>
                  </pic:blipFill>
                  <pic:spPr>
                    <a:xfrm>
                      <a:off x="0" y="0"/>
                      <a:ext cx="5731510" cy="907415"/>
                    </a:xfrm>
                    <a:prstGeom prst="rect">
                      <a:avLst/>
                    </a:prstGeom>
                  </pic:spPr>
                </pic:pic>
              </a:graphicData>
            </a:graphic>
          </wp:inline>
        </w:drawing>
      </w:r>
    </w:p>
    <w:p w14:paraId="33F3D7E2" w14:textId="77777777" w:rsidR="008B450E" w:rsidRDefault="008B450E" w:rsidP="008B450E">
      <w:pPr>
        <w:spacing w:line="360" w:lineRule="auto"/>
      </w:pPr>
      <w:r>
        <w:t xml:space="preserve">The above example will result in </w:t>
      </w:r>
      <w:proofErr w:type="spellStart"/>
      <w:r>
        <w:t>testString</w:t>
      </w:r>
      <w:proofErr w:type="spellEnd"/>
      <w:r>
        <w:t xml:space="preserve"> containing “123xx456”.</w:t>
      </w:r>
    </w:p>
    <w:p w14:paraId="2CADC023" w14:textId="77777777" w:rsidR="008B450E" w:rsidRDefault="008B450E" w:rsidP="008B450E">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0B0B9B0" w14:textId="77777777" w:rsidR="008B450E" w:rsidRDefault="008B450E" w:rsidP="008B450E">
      <w:pPr>
        <w:rPr>
          <w:color w:val="FF0000"/>
        </w:rPr>
      </w:pPr>
      <w:r>
        <w:rPr>
          <w:color w:val="FF0000"/>
        </w:rPr>
        <w:br w:type="page"/>
      </w:r>
    </w:p>
    <w:p w14:paraId="36D0468A" w14:textId="77777777" w:rsidR="008B450E" w:rsidRDefault="008B450E" w:rsidP="008B450E">
      <w:pPr>
        <w:spacing w:line="360" w:lineRule="auto"/>
        <w:rPr>
          <w:b/>
          <w:bCs/>
        </w:rPr>
      </w:pPr>
      <w:r w:rsidRPr="00485E05">
        <w:rPr>
          <w:b/>
          <w:bCs/>
        </w:rPr>
        <w:lastRenderedPageBreak/>
        <w:t>Program 26:</w:t>
      </w:r>
      <w:r>
        <w:rPr>
          <w:b/>
          <w:bCs/>
        </w:rPr>
        <w:t xml:space="preserve"> Replacing Characters</w:t>
      </w:r>
    </w:p>
    <w:p w14:paraId="6F2EFF69" w14:textId="77777777" w:rsidR="008B450E" w:rsidRDefault="008B450E" w:rsidP="008B450E">
      <w:pPr>
        <w:spacing w:line="360" w:lineRule="auto"/>
      </w:pPr>
      <w:r>
        <w:t>Write a program to prompt the user to enter in a sentence, which is then stored in a variable of type string. Output the string they have entered to the console screen, then replace every occurrence of ‘e’ with an ‘X’.</w:t>
      </w:r>
    </w:p>
    <w:p w14:paraId="790952D5" w14:textId="77777777" w:rsidR="008B450E" w:rsidRDefault="008B450E" w:rsidP="008B450E">
      <w:pPr>
        <w:spacing w:line="360" w:lineRule="auto"/>
      </w:pPr>
      <w:r>
        <w:t>The program should then output the altered sentence.</w:t>
      </w:r>
    </w:p>
    <w:p w14:paraId="75BBA099" w14:textId="77777777" w:rsidR="008B450E" w:rsidRPr="00790828" w:rsidRDefault="008B450E" w:rsidP="008B450E">
      <w:pPr>
        <w:spacing w:line="360" w:lineRule="auto"/>
        <w:rPr>
          <w:b/>
          <w:bCs/>
        </w:rPr>
      </w:pPr>
      <w:r w:rsidRPr="00790828">
        <w:rPr>
          <w:b/>
          <w:bCs/>
        </w:rPr>
        <w:t>Tips</w:t>
      </w:r>
    </w:p>
    <w:p w14:paraId="3A0D0B16" w14:textId="77777777" w:rsidR="008B450E" w:rsidRDefault="008B450E" w:rsidP="008B450E">
      <w:pPr>
        <w:pStyle w:val="ListParagraph"/>
        <w:numPr>
          <w:ilvl w:val="0"/>
          <w:numId w:val="24"/>
        </w:numPr>
        <w:spacing w:line="360" w:lineRule="auto"/>
      </w:pPr>
      <w:r>
        <w:t>You will need to keep an index of position</w:t>
      </w:r>
    </w:p>
    <w:p w14:paraId="216F2E6D" w14:textId="77777777" w:rsidR="008B450E" w:rsidRDefault="008B450E" w:rsidP="008B450E">
      <w:pPr>
        <w:pStyle w:val="ListParagraph"/>
        <w:numPr>
          <w:ilvl w:val="0"/>
          <w:numId w:val="24"/>
        </w:numPr>
        <w:spacing w:line="360" w:lineRule="auto"/>
      </w:pPr>
      <w:r>
        <w:t>You will need to use a loop to access the characters in the string using the find and replace</w:t>
      </w:r>
    </w:p>
    <w:p w14:paraId="4154C07F" w14:textId="77777777" w:rsidR="008B450E" w:rsidRDefault="008B450E" w:rsidP="008B450E">
      <w:pPr>
        <w:pStyle w:val="ListParagraph"/>
        <w:numPr>
          <w:ilvl w:val="0"/>
          <w:numId w:val="24"/>
        </w:numPr>
        <w:spacing w:line="360" w:lineRule="auto"/>
      </w:pPr>
      <w:r>
        <w:t>Alternatively, do research on the functions available in the &lt;algorithm&gt; file.</w:t>
      </w:r>
    </w:p>
    <w:p w14:paraId="6B69AB1D" w14:textId="77777777" w:rsidR="008B450E" w:rsidRDefault="008B450E" w:rsidP="008B450E">
      <w:pPr>
        <w:spacing w:line="360" w:lineRule="auto"/>
        <w:rPr>
          <w:b/>
          <w:bCs/>
        </w:rPr>
      </w:pPr>
      <w:r>
        <w:rPr>
          <w:b/>
          <w:bCs/>
        </w:rPr>
        <w:t>Program 26 Source Code:</w:t>
      </w:r>
    </w:p>
    <w:p w14:paraId="4FD675B7" w14:textId="77777777" w:rsidR="008B450E" w:rsidRDefault="008B450E" w:rsidP="008B450E">
      <w:pPr>
        <w:spacing w:line="360" w:lineRule="auto"/>
        <w:rPr>
          <w:b/>
          <w:bCs/>
        </w:rPr>
      </w:pPr>
      <w:r>
        <w:rPr>
          <w:b/>
          <w:bCs/>
        </w:rPr>
        <w:t>Program 26 Screenshot:</w:t>
      </w:r>
    </w:p>
    <w:p w14:paraId="716EC2D2" w14:textId="77777777" w:rsidR="008B450E" w:rsidRDefault="008B450E" w:rsidP="008B450E">
      <w:pPr>
        <w:spacing w:line="360" w:lineRule="auto"/>
        <w:rPr>
          <w:b/>
          <w:bCs/>
        </w:rPr>
      </w:pPr>
    </w:p>
    <w:p w14:paraId="4134EE39" w14:textId="77777777" w:rsidR="008B450E" w:rsidRDefault="008B450E" w:rsidP="008B450E">
      <w:pPr>
        <w:spacing w:line="360" w:lineRule="auto"/>
        <w:rPr>
          <w:b/>
          <w:bCs/>
        </w:rPr>
      </w:pPr>
      <w:r>
        <w:rPr>
          <w:b/>
          <w:bCs/>
        </w:rPr>
        <w:t>Program 27: String Manipulation</w:t>
      </w:r>
    </w:p>
    <w:p w14:paraId="26A3C4F8" w14:textId="77777777" w:rsidR="008B450E" w:rsidRDefault="008B450E" w:rsidP="008B450E">
      <w:pPr>
        <w:spacing w:line="360" w:lineRule="auto"/>
      </w:pPr>
      <w:r w:rsidRPr="0071061A">
        <w:t>Write a program to prompt the user to enter their name, which is then stored in a variable of string data type. Insert their name in between the ‘XX’ in the following string:</w:t>
      </w:r>
    </w:p>
    <w:p w14:paraId="73C823C6" w14:textId="77777777" w:rsidR="008B450E" w:rsidRDefault="008B450E" w:rsidP="008B450E">
      <w:pPr>
        <w:spacing w:line="360" w:lineRule="auto"/>
      </w:pPr>
      <w:r w:rsidRPr="00D3357D">
        <w:rPr>
          <w:noProof/>
        </w:rPr>
        <w:drawing>
          <wp:inline distT="0" distB="0" distL="0" distR="0" wp14:anchorId="1FDB636C" wp14:editId="3E81EADE">
            <wp:extent cx="5731510" cy="338455"/>
            <wp:effectExtent l="0" t="0" r="254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38455"/>
                    </a:xfrm>
                    <a:prstGeom prst="rect">
                      <a:avLst/>
                    </a:prstGeom>
                  </pic:spPr>
                </pic:pic>
              </a:graphicData>
            </a:graphic>
          </wp:inline>
        </w:drawing>
      </w:r>
    </w:p>
    <w:p w14:paraId="60116048" w14:textId="77777777" w:rsidR="008B450E" w:rsidRDefault="008B450E" w:rsidP="008B450E">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15A7A604" w14:textId="77777777" w:rsidR="008B450E" w:rsidRDefault="008B450E" w:rsidP="008B450E">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5B98A498" w14:textId="77777777" w:rsidR="008B450E" w:rsidRDefault="008B450E" w:rsidP="008B450E">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09EF3D74" w14:textId="77777777" w:rsidR="008B450E" w:rsidRDefault="008B450E" w:rsidP="008B450E">
      <w:pPr>
        <w:spacing w:line="360" w:lineRule="auto"/>
      </w:pPr>
      <w:r>
        <w:t>Output the altered string with the second name in place of the first to the console and screenshot the entire process.</w:t>
      </w:r>
    </w:p>
    <w:p w14:paraId="3A1543A3" w14:textId="77777777" w:rsidR="008B450E" w:rsidRDefault="008B450E" w:rsidP="008B450E">
      <w:pPr>
        <w:spacing w:line="360" w:lineRule="auto"/>
        <w:rPr>
          <w:b/>
          <w:bCs/>
        </w:rPr>
      </w:pPr>
      <w:r>
        <w:rPr>
          <w:b/>
          <w:bCs/>
        </w:rPr>
        <w:t>Tips</w:t>
      </w:r>
    </w:p>
    <w:p w14:paraId="5CD09C67" w14:textId="77777777" w:rsidR="008B450E" w:rsidRPr="003E36FC" w:rsidRDefault="008B450E" w:rsidP="008B450E">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4A0D139A" w14:textId="77777777" w:rsidR="008B450E" w:rsidRPr="00722182" w:rsidRDefault="008B450E" w:rsidP="008B450E">
      <w:pPr>
        <w:pStyle w:val="ListParagraph"/>
        <w:numPr>
          <w:ilvl w:val="0"/>
          <w:numId w:val="25"/>
        </w:numPr>
        <w:spacing w:line="360" w:lineRule="auto"/>
        <w:rPr>
          <w:b/>
          <w:bCs/>
        </w:rPr>
      </w:pPr>
      <w:r>
        <w:t>Don’t forget to test for a longer name on the second entry</w:t>
      </w:r>
    </w:p>
    <w:p w14:paraId="72B5E245" w14:textId="77777777" w:rsidR="008B450E" w:rsidRPr="0071061A" w:rsidRDefault="008B450E" w:rsidP="008B450E">
      <w:pPr>
        <w:spacing w:line="360" w:lineRule="auto"/>
      </w:pPr>
    </w:p>
    <w:p w14:paraId="46B65D6A" w14:textId="77777777" w:rsidR="008B450E" w:rsidRDefault="008B450E" w:rsidP="008B450E">
      <w:pPr>
        <w:spacing w:line="360" w:lineRule="auto"/>
        <w:rPr>
          <w:b/>
          <w:bCs/>
        </w:rPr>
      </w:pPr>
      <w:r w:rsidRPr="003E36FC">
        <w:rPr>
          <w:b/>
          <w:bCs/>
        </w:rPr>
        <w:lastRenderedPageBreak/>
        <w:t>Program</w:t>
      </w:r>
      <w:r>
        <w:rPr>
          <w:b/>
          <w:bCs/>
        </w:rPr>
        <w:t xml:space="preserve"> 27 Source Code:</w:t>
      </w:r>
    </w:p>
    <w:p w14:paraId="5D2A7828" w14:textId="77777777" w:rsidR="008B450E" w:rsidRDefault="008B450E" w:rsidP="008B450E">
      <w:pPr>
        <w:spacing w:line="360" w:lineRule="auto"/>
        <w:rPr>
          <w:b/>
          <w:bCs/>
        </w:rPr>
      </w:pPr>
    </w:p>
    <w:p w14:paraId="41508FC4" w14:textId="77777777" w:rsidR="008B450E" w:rsidRPr="003E36FC" w:rsidRDefault="008B450E" w:rsidP="008B450E">
      <w:pPr>
        <w:spacing w:line="360" w:lineRule="auto"/>
        <w:rPr>
          <w:b/>
          <w:bCs/>
        </w:rPr>
      </w:pPr>
      <w:r>
        <w:rPr>
          <w:b/>
          <w:bCs/>
        </w:rPr>
        <w:t>Program 27 Screenshot:</w:t>
      </w:r>
      <w:r w:rsidRPr="003E36FC">
        <w:rPr>
          <w:b/>
          <w:bCs/>
        </w:rPr>
        <w:t xml:space="preserve"> </w:t>
      </w:r>
    </w:p>
    <w:p w14:paraId="4AA827FF" w14:textId="77777777" w:rsidR="008B450E" w:rsidRDefault="008B450E" w:rsidP="008B450E">
      <w:pPr>
        <w:spacing w:line="360" w:lineRule="auto"/>
      </w:pPr>
    </w:p>
    <w:p w14:paraId="30133AA7" w14:textId="77777777" w:rsidR="008B450E" w:rsidRDefault="008B450E" w:rsidP="008B450E">
      <w:pPr>
        <w:spacing w:line="360" w:lineRule="auto"/>
        <w:rPr>
          <w:b/>
          <w:bCs/>
        </w:rPr>
      </w:pPr>
      <w:r>
        <w:rPr>
          <w:b/>
          <w:bCs/>
        </w:rPr>
        <w:t>Program 28: Strings and Vectors</w:t>
      </w:r>
    </w:p>
    <w:p w14:paraId="6CBDEA6A" w14:textId="77777777" w:rsidR="008B450E" w:rsidRDefault="008B450E" w:rsidP="008B450E">
      <w:pPr>
        <w:spacing w:line="360" w:lineRule="auto"/>
      </w:pPr>
      <w:r>
        <w:t xml:space="preserve">Below is the output of a program you </w:t>
      </w:r>
      <w:proofErr w:type="gramStart"/>
      <w:r>
        <w:t>have to</w:t>
      </w:r>
      <w:proofErr w:type="gramEnd"/>
      <w:r>
        <w:t xml:space="preserve"> try and replicate.</w:t>
      </w:r>
    </w:p>
    <w:p w14:paraId="4CD6C4DD" w14:textId="77777777" w:rsidR="008B450E" w:rsidRDefault="008B450E" w:rsidP="008B450E">
      <w:pPr>
        <w:spacing w:line="360" w:lineRule="auto"/>
      </w:pPr>
      <w:r>
        <w:rPr>
          <w:noProof/>
        </w:rPr>
        <w:drawing>
          <wp:inline distT="0" distB="0" distL="0" distR="0" wp14:anchorId="191C2F2D" wp14:editId="694A93BB">
            <wp:extent cx="5731510" cy="44081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664B42E6" w14:textId="77777777" w:rsidR="008B450E" w:rsidRDefault="008B450E" w:rsidP="008B450E">
      <w:pPr>
        <w:spacing w:line="360" w:lineRule="auto"/>
      </w:pPr>
      <w:r>
        <w:t>The program must:</w:t>
      </w:r>
    </w:p>
    <w:p w14:paraId="705271FB" w14:textId="77777777" w:rsidR="008B450E" w:rsidRDefault="008B450E" w:rsidP="008B450E">
      <w:pPr>
        <w:pStyle w:val="ListParagraph"/>
        <w:numPr>
          <w:ilvl w:val="0"/>
          <w:numId w:val="26"/>
        </w:numPr>
        <w:spacing w:line="360" w:lineRule="auto"/>
      </w:pPr>
      <w:r>
        <w:t>Start with an empty vector of string</w:t>
      </w:r>
    </w:p>
    <w:p w14:paraId="25EB90C3" w14:textId="77777777" w:rsidR="008B450E" w:rsidRDefault="008B450E" w:rsidP="008B450E">
      <w:pPr>
        <w:pStyle w:val="ListParagraph"/>
        <w:numPr>
          <w:ilvl w:val="0"/>
          <w:numId w:val="26"/>
        </w:numPr>
        <w:spacing w:line="360" w:lineRule="auto"/>
      </w:pPr>
      <w:r>
        <w:t xml:space="preserve">Store the user’s choice in the </w:t>
      </w:r>
      <w:proofErr w:type="gramStart"/>
      <w:r>
        <w:t>aforementioned vector</w:t>
      </w:r>
      <w:proofErr w:type="gramEnd"/>
    </w:p>
    <w:p w14:paraId="591D55F1" w14:textId="77777777" w:rsidR="008B450E" w:rsidRPr="003E43A6" w:rsidRDefault="008B450E" w:rsidP="008B450E">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5576D4DE" w14:textId="77777777" w:rsidR="008B450E" w:rsidRDefault="008B450E" w:rsidP="008B450E">
      <w:pPr>
        <w:pStyle w:val="ListParagraph"/>
        <w:numPr>
          <w:ilvl w:val="0"/>
          <w:numId w:val="26"/>
        </w:numPr>
        <w:spacing w:line="360" w:lineRule="auto"/>
      </w:pPr>
      <w:r>
        <w:t>Use a loop to ask for items until inventory is full. Set inventory max to 3.</w:t>
      </w:r>
    </w:p>
    <w:p w14:paraId="4AD12C14" w14:textId="77777777" w:rsidR="008B450E" w:rsidRDefault="008B450E" w:rsidP="008B450E">
      <w:pPr>
        <w:pStyle w:val="ListParagraph"/>
        <w:numPr>
          <w:ilvl w:val="0"/>
          <w:numId w:val="26"/>
        </w:numPr>
        <w:spacing w:line="360" w:lineRule="auto"/>
      </w:pPr>
      <w:r>
        <w:t>Give the user the contents of their inventory and replace their choice with the magic ring</w:t>
      </w:r>
    </w:p>
    <w:p w14:paraId="5594D687" w14:textId="77777777" w:rsidR="008B450E" w:rsidRDefault="008B450E" w:rsidP="008B450E">
      <w:pPr>
        <w:pStyle w:val="ListParagraph"/>
        <w:numPr>
          <w:ilvl w:val="0"/>
          <w:numId w:val="26"/>
        </w:numPr>
        <w:spacing w:line="360" w:lineRule="auto"/>
      </w:pPr>
      <w:r>
        <w:t>After being robbed you must delete the contents of the inventory and output the contents of the inventory one last time.</w:t>
      </w:r>
    </w:p>
    <w:p w14:paraId="49F6DC06" w14:textId="77777777" w:rsidR="008B450E" w:rsidRDefault="008B450E" w:rsidP="008B450E">
      <w:pPr>
        <w:pStyle w:val="ListParagraph"/>
        <w:numPr>
          <w:ilvl w:val="0"/>
          <w:numId w:val="26"/>
        </w:numPr>
        <w:spacing w:line="360" w:lineRule="auto"/>
      </w:pPr>
      <w:r>
        <w:lastRenderedPageBreak/>
        <w:t xml:space="preserve">If you are up to the challenge, proof check every entry to ensure no wrong entries. This is not a necessity. </w:t>
      </w:r>
    </w:p>
    <w:p w14:paraId="1E63A9FF" w14:textId="77777777" w:rsidR="008B450E" w:rsidRDefault="008B450E" w:rsidP="008B450E">
      <w:pPr>
        <w:spacing w:line="360" w:lineRule="auto"/>
        <w:rPr>
          <w:b/>
          <w:bCs/>
        </w:rPr>
      </w:pPr>
      <w:r>
        <w:rPr>
          <w:b/>
          <w:bCs/>
        </w:rPr>
        <w:t>Program 28 Source Code:</w:t>
      </w:r>
    </w:p>
    <w:p w14:paraId="707D70FA" w14:textId="77777777" w:rsidR="008B450E" w:rsidRDefault="008B450E" w:rsidP="008B450E">
      <w:pPr>
        <w:spacing w:line="360" w:lineRule="auto"/>
        <w:rPr>
          <w:b/>
          <w:bCs/>
        </w:rPr>
      </w:pPr>
    </w:p>
    <w:p w14:paraId="176422C1" w14:textId="77777777" w:rsidR="008B450E" w:rsidRDefault="008B450E" w:rsidP="008B450E">
      <w:pPr>
        <w:spacing w:line="360" w:lineRule="auto"/>
        <w:rPr>
          <w:b/>
          <w:bCs/>
        </w:rPr>
      </w:pPr>
      <w:r>
        <w:rPr>
          <w:b/>
          <w:bCs/>
        </w:rPr>
        <w:t>Program 28 Screenshot:</w:t>
      </w:r>
    </w:p>
    <w:p w14:paraId="77960A5F" w14:textId="77777777" w:rsidR="008B450E" w:rsidRDefault="008B450E" w:rsidP="008B450E">
      <w:pPr>
        <w:spacing w:line="360" w:lineRule="auto"/>
        <w:rPr>
          <w:b/>
          <w:bCs/>
        </w:rPr>
      </w:pPr>
    </w:p>
    <w:p w14:paraId="5218CA8F" w14:textId="77777777" w:rsidR="008B450E" w:rsidRDefault="008B450E" w:rsidP="008B450E">
      <w:pPr>
        <w:spacing w:line="360" w:lineRule="auto"/>
        <w:rPr>
          <w:b/>
          <w:bCs/>
        </w:rPr>
      </w:pPr>
      <w:r>
        <w:rPr>
          <w:b/>
          <w:bCs/>
        </w:rPr>
        <w:t>Program 29: Rock, Paper, Scissors</w:t>
      </w:r>
    </w:p>
    <w:p w14:paraId="1C1FA718" w14:textId="77777777" w:rsidR="008B450E" w:rsidRDefault="008B450E" w:rsidP="008B450E">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055A00B7" w14:textId="77777777" w:rsidR="008B450E" w:rsidRDefault="008B450E" w:rsidP="008B450E">
      <w:pPr>
        <w:spacing w:line="360" w:lineRule="auto"/>
      </w:pPr>
      <w:r>
        <w:t>At the conclusion of the game your program should output the result (who won) and the scores of both players.</w:t>
      </w:r>
    </w:p>
    <w:p w14:paraId="68DA1A69" w14:textId="77777777" w:rsidR="008B450E" w:rsidRDefault="008B450E" w:rsidP="008B450E">
      <w:pPr>
        <w:spacing w:line="360" w:lineRule="auto"/>
      </w:pPr>
      <w:r>
        <w:t>Those not familiar with the game can learn a little about it here (</w:t>
      </w:r>
      <w:hyperlink r:id="rId131" w:history="1">
        <w:r w:rsidRPr="0080731D">
          <w:rPr>
            <w:rStyle w:val="Hyperlink"/>
          </w:rPr>
          <w:t>https://en.wikipedia.org/wiki/Rock-paper-scissors)</w:t>
        </w:r>
      </w:hyperlink>
    </w:p>
    <w:p w14:paraId="12341540" w14:textId="77777777" w:rsidR="008B450E" w:rsidRDefault="008B450E" w:rsidP="008B450E">
      <w:pPr>
        <w:spacing w:line="360" w:lineRule="auto"/>
      </w:pPr>
      <w:r w:rsidRPr="00B36A94">
        <w:t>When you have completed your program, take a screen shot of the last three plays and the concluding output (see below for an example).</w:t>
      </w:r>
    </w:p>
    <w:p w14:paraId="731FE953" w14:textId="77777777" w:rsidR="008B450E" w:rsidRDefault="008B450E" w:rsidP="008B450E">
      <w:pPr>
        <w:spacing w:line="360" w:lineRule="auto"/>
      </w:pPr>
      <w:r>
        <w:rPr>
          <w:rFonts w:cs="Arial"/>
          <w:noProof/>
          <w:color w:val="343434"/>
          <w:sz w:val="20"/>
          <w:szCs w:val="20"/>
          <w:lang w:val="en-US"/>
        </w:rPr>
        <w:drawing>
          <wp:inline distT="0" distB="0" distL="0" distR="0" wp14:anchorId="6D126A96" wp14:editId="768FEDC8">
            <wp:extent cx="2971800" cy="3355848"/>
            <wp:effectExtent l="0" t="0" r="0" b="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2A471462" w14:textId="77777777" w:rsidR="008B450E" w:rsidRDefault="008B450E" w:rsidP="008B450E">
      <w:pPr>
        <w:spacing w:line="360" w:lineRule="auto"/>
        <w:rPr>
          <w:b/>
          <w:bCs/>
        </w:rPr>
      </w:pPr>
    </w:p>
    <w:p w14:paraId="03E5B791" w14:textId="77777777" w:rsidR="008B450E" w:rsidRPr="00DA16FD" w:rsidRDefault="008B450E" w:rsidP="008B450E">
      <w:pPr>
        <w:spacing w:line="360" w:lineRule="auto"/>
        <w:rPr>
          <w:b/>
          <w:bCs/>
        </w:rPr>
      </w:pPr>
      <w:r w:rsidRPr="00DA16FD">
        <w:rPr>
          <w:b/>
          <w:bCs/>
        </w:rPr>
        <w:lastRenderedPageBreak/>
        <w:t>Tip</w:t>
      </w:r>
    </w:p>
    <w:p w14:paraId="1EBFDF7D" w14:textId="77777777" w:rsidR="008B450E" w:rsidRDefault="008B450E" w:rsidP="008B450E">
      <w:pPr>
        <w:pStyle w:val="ListParagraph"/>
        <w:numPr>
          <w:ilvl w:val="0"/>
          <w:numId w:val="27"/>
        </w:numPr>
        <w:spacing w:line="360" w:lineRule="auto"/>
      </w:pPr>
      <w:r>
        <w:t>Research the use of Rand or Random Device within the &lt;random&gt; file. (Rand will suffice)</w:t>
      </w:r>
    </w:p>
    <w:p w14:paraId="41ED7F86" w14:textId="77777777" w:rsidR="008B450E" w:rsidRDefault="008B450E" w:rsidP="008B450E">
      <w:pPr>
        <w:spacing w:line="360" w:lineRule="auto"/>
        <w:rPr>
          <w:b/>
          <w:bCs/>
        </w:rPr>
      </w:pPr>
      <w:r>
        <w:rPr>
          <w:b/>
          <w:bCs/>
        </w:rPr>
        <w:t>Program 29 Source Code:</w:t>
      </w:r>
    </w:p>
    <w:p w14:paraId="4F420B99" w14:textId="77777777" w:rsidR="008B450E" w:rsidRDefault="008B450E" w:rsidP="008B450E">
      <w:pPr>
        <w:spacing w:line="360" w:lineRule="auto"/>
        <w:rPr>
          <w:b/>
          <w:bCs/>
        </w:rPr>
      </w:pPr>
    </w:p>
    <w:p w14:paraId="33C3D735" w14:textId="77777777" w:rsidR="008B450E" w:rsidRPr="00FE7813" w:rsidRDefault="008B450E" w:rsidP="008B450E">
      <w:pPr>
        <w:spacing w:line="360" w:lineRule="auto"/>
        <w:rPr>
          <w:b/>
          <w:bCs/>
        </w:rPr>
      </w:pPr>
      <w:r>
        <w:rPr>
          <w:b/>
          <w:bCs/>
        </w:rPr>
        <w:t>Program 29 Screenshot:</w:t>
      </w:r>
    </w:p>
    <w:p w14:paraId="7B23D1EF" w14:textId="77777777" w:rsidR="008B450E" w:rsidRPr="006E41CF" w:rsidRDefault="008B450E" w:rsidP="008B450E">
      <w:pPr>
        <w:spacing w:line="360" w:lineRule="auto"/>
      </w:pPr>
    </w:p>
    <w:p w14:paraId="1D3F511D" w14:textId="40A4AE62" w:rsidR="00340FE9" w:rsidRDefault="00340FE9" w:rsidP="001D7689">
      <w:pPr>
        <w:pStyle w:val="paragraph"/>
        <w:spacing w:before="0" w:beforeAutospacing="0" w:after="0" w:afterAutospacing="0" w:line="360" w:lineRule="auto"/>
        <w:textAlignment w:val="baseline"/>
        <w:rPr>
          <w:rFonts w:cstheme="minorHAnsi"/>
          <w:b/>
          <w:bCs/>
        </w:rPr>
      </w:pPr>
    </w:p>
    <w:p w14:paraId="08C2C7E9" w14:textId="337BF51C" w:rsidR="008B450E" w:rsidRDefault="008B450E" w:rsidP="001D7689">
      <w:pPr>
        <w:pStyle w:val="paragraph"/>
        <w:spacing w:before="0" w:beforeAutospacing="0" w:after="0" w:afterAutospacing="0" w:line="360" w:lineRule="auto"/>
        <w:textAlignment w:val="baseline"/>
        <w:rPr>
          <w:rFonts w:cstheme="minorHAnsi"/>
          <w:b/>
          <w:bCs/>
        </w:rPr>
      </w:pPr>
    </w:p>
    <w:p w14:paraId="3577073E" w14:textId="325DA7B9" w:rsidR="008B450E" w:rsidRDefault="008B450E" w:rsidP="001D7689">
      <w:pPr>
        <w:pStyle w:val="paragraph"/>
        <w:spacing w:before="0" w:beforeAutospacing="0" w:after="0" w:afterAutospacing="0" w:line="360" w:lineRule="auto"/>
        <w:textAlignment w:val="baseline"/>
        <w:rPr>
          <w:rFonts w:cstheme="minorHAnsi"/>
          <w:b/>
          <w:bCs/>
        </w:rPr>
      </w:pPr>
    </w:p>
    <w:p w14:paraId="4DF821A6" w14:textId="432FB50C" w:rsidR="008B450E" w:rsidRDefault="008B450E" w:rsidP="001D7689">
      <w:pPr>
        <w:pStyle w:val="paragraph"/>
        <w:spacing w:before="0" w:beforeAutospacing="0" w:after="0" w:afterAutospacing="0" w:line="360" w:lineRule="auto"/>
        <w:textAlignment w:val="baseline"/>
        <w:rPr>
          <w:rFonts w:cstheme="minorHAnsi"/>
          <w:b/>
          <w:bCs/>
        </w:rPr>
      </w:pPr>
    </w:p>
    <w:p w14:paraId="18415BBD" w14:textId="1E6914FD" w:rsidR="008B450E" w:rsidRDefault="008B450E" w:rsidP="001D7689">
      <w:pPr>
        <w:pStyle w:val="paragraph"/>
        <w:spacing w:before="0" w:beforeAutospacing="0" w:after="0" w:afterAutospacing="0" w:line="360" w:lineRule="auto"/>
        <w:textAlignment w:val="baseline"/>
        <w:rPr>
          <w:rFonts w:cstheme="minorHAnsi"/>
          <w:b/>
          <w:bCs/>
        </w:rPr>
      </w:pPr>
    </w:p>
    <w:p w14:paraId="4056F1A5" w14:textId="62812892" w:rsidR="008B450E" w:rsidRDefault="008B450E" w:rsidP="001D7689">
      <w:pPr>
        <w:pStyle w:val="paragraph"/>
        <w:spacing w:before="0" w:beforeAutospacing="0" w:after="0" w:afterAutospacing="0" w:line="360" w:lineRule="auto"/>
        <w:textAlignment w:val="baseline"/>
        <w:rPr>
          <w:rFonts w:cstheme="minorHAnsi"/>
          <w:b/>
          <w:bCs/>
        </w:rPr>
      </w:pPr>
    </w:p>
    <w:p w14:paraId="0FFE5CE2" w14:textId="2C3DF689" w:rsidR="008B450E" w:rsidRDefault="008B450E" w:rsidP="001D7689">
      <w:pPr>
        <w:pStyle w:val="paragraph"/>
        <w:spacing w:before="0" w:beforeAutospacing="0" w:after="0" w:afterAutospacing="0" w:line="360" w:lineRule="auto"/>
        <w:textAlignment w:val="baseline"/>
        <w:rPr>
          <w:rFonts w:cstheme="minorHAnsi"/>
          <w:b/>
          <w:bCs/>
        </w:rPr>
      </w:pPr>
    </w:p>
    <w:p w14:paraId="6027B498" w14:textId="6E48085A" w:rsidR="008B450E" w:rsidRDefault="008B450E" w:rsidP="001D7689">
      <w:pPr>
        <w:pStyle w:val="paragraph"/>
        <w:spacing w:before="0" w:beforeAutospacing="0" w:after="0" w:afterAutospacing="0" w:line="360" w:lineRule="auto"/>
        <w:textAlignment w:val="baseline"/>
        <w:rPr>
          <w:rFonts w:cstheme="minorHAnsi"/>
          <w:b/>
          <w:bCs/>
        </w:rPr>
      </w:pPr>
    </w:p>
    <w:p w14:paraId="5C755C6E" w14:textId="1D67CBFE" w:rsidR="008B450E" w:rsidRDefault="008B450E" w:rsidP="001D7689">
      <w:pPr>
        <w:pStyle w:val="paragraph"/>
        <w:spacing w:before="0" w:beforeAutospacing="0" w:after="0" w:afterAutospacing="0" w:line="360" w:lineRule="auto"/>
        <w:textAlignment w:val="baseline"/>
        <w:rPr>
          <w:rFonts w:cstheme="minorHAnsi"/>
          <w:b/>
          <w:bCs/>
        </w:rPr>
      </w:pPr>
    </w:p>
    <w:p w14:paraId="3209958F" w14:textId="34BB50F6" w:rsidR="008B450E" w:rsidRDefault="008B450E" w:rsidP="001D7689">
      <w:pPr>
        <w:pStyle w:val="paragraph"/>
        <w:spacing w:before="0" w:beforeAutospacing="0" w:after="0" w:afterAutospacing="0" w:line="360" w:lineRule="auto"/>
        <w:textAlignment w:val="baseline"/>
        <w:rPr>
          <w:rFonts w:cstheme="minorHAnsi"/>
          <w:b/>
          <w:bCs/>
        </w:rPr>
      </w:pPr>
    </w:p>
    <w:p w14:paraId="111DC82F" w14:textId="3E956C3F" w:rsidR="008B450E" w:rsidRDefault="008B450E" w:rsidP="001D7689">
      <w:pPr>
        <w:pStyle w:val="paragraph"/>
        <w:spacing w:before="0" w:beforeAutospacing="0" w:after="0" w:afterAutospacing="0" w:line="360" w:lineRule="auto"/>
        <w:textAlignment w:val="baseline"/>
        <w:rPr>
          <w:rFonts w:cstheme="minorHAnsi"/>
          <w:b/>
          <w:bCs/>
        </w:rPr>
      </w:pPr>
    </w:p>
    <w:p w14:paraId="05667712" w14:textId="46F29A45" w:rsidR="008B450E" w:rsidRDefault="008B450E" w:rsidP="001D7689">
      <w:pPr>
        <w:pStyle w:val="paragraph"/>
        <w:spacing w:before="0" w:beforeAutospacing="0" w:after="0" w:afterAutospacing="0" w:line="360" w:lineRule="auto"/>
        <w:textAlignment w:val="baseline"/>
        <w:rPr>
          <w:rFonts w:cstheme="minorHAnsi"/>
          <w:b/>
          <w:bCs/>
        </w:rPr>
      </w:pPr>
    </w:p>
    <w:p w14:paraId="641533C3" w14:textId="1C6FB2DB" w:rsidR="008B450E" w:rsidRDefault="008B450E" w:rsidP="001D7689">
      <w:pPr>
        <w:pStyle w:val="paragraph"/>
        <w:spacing w:before="0" w:beforeAutospacing="0" w:after="0" w:afterAutospacing="0" w:line="360" w:lineRule="auto"/>
        <w:textAlignment w:val="baseline"/>
        <w:rPr>
          <w:rFonts w:cstheme="minorHAnsi"/>
          <w:b/>
          <w:bCs/>
        </w:rPr>
      </w:pPr>
    </w:p>
    <w:p w14:paraId="042D4E6F" w14:textId="5926A7C1" w:rsidR="008B450E" w:rsidRDefault="008B450E" w:rsidP="001D7689">
      <w:pPr>
        <w:pStyle w:val="paragraph"/>
        <w:spacing w:before="0" w:beforeAutospacing="0" w:after="0" w:afterAutospacing="0" w:line="360" w:lineRule="auto"/>
        <w:textAlignment w:val="baseline"/>
        <w:rPr>
          <w:rFonts w:cstheme="minorHAnsi"/>
          <w:b/>
          <w:bCs/>
        </w:rPr>
      </w:pPr>
    </w:p>
    <w:p w14:paraId="3AFE7021" w14:textId="4E2073BC" w:rsidR="008B450E" w:rsidRDefault="008B450E" w:rsidP="001D7689">
      <w:pPr>
        <w:pStyle w:val="paragraph"/>
        <w:spacing w:before="0" w:beforeAutospacing="0" w:after="0" w:afterAutospacing="0" w:line="360" w:lineRule="auto"/>
        <w:textAlignment w:val="baseline"/>
        <w:rPr>
          <w:rFonts w:cstheme="minorHAnsi"/>
          <w:b/>
          <w:bCs/>
        </w:rPr>
      </w:pPr>
    </w:p>
    <w:p w14:paraId="4E04D3A7" w14:textId="2A389E23" w:rsidR="008B450E" w:rsidRDefault="008B450E" w:rsidP="001D7689">
      <w:pPr>
        <w:pStyle w:val="paragraph"/>
        <w:spacing w:before="0" w:beforeAutospacing="0" w:after="0" w:afterAutospacing="0" w:line="360" w:lineRule="auto"/>
        <w:textAlignment w:val="baseline"/>
        <w:rPr>
          <w:rFonts w:cstheme="minorHAnsi"/>
          <w:b/>
          <w:bCs/>
        </w:rPr>
      </w:pPr>
    </w:p>
    <w:p w14:paraId="591770D7" w14:textId="7350D6EC" w:rsidR="008B450E" w:rsidRDefault="008B450E" w:rsidP="001D7689">
      <w:pPr>
        <w:pStyle w:val="paragraph"/>
        <w:spacing w:before="0" w:beforeAutospacing="0" w:after="0" w:afterAutospacing="0" w:line="360" w:lineRule="auto"/>
        <w:textAlignment w:val="baseline"/>
        <w:rPr>
          <w:rFonts w:cstheme="minorHAnsi"/>
          <w:b/>
          <w:bCs/>
        </w:rPr>
      </w:pPr>
    </w:p>
    <w:p w14:paraId="7F520E5F" w14:textId="09FE4F6C" w:rsidR="008B450E" w:rsidRDefault="008B450E" w:rsidP="001D7689">
      <w:pPr>
        <w:pStyle w:val="paragraph"/>
        <w:spacing w:before="0" w:beforeAutospacing="0" w:after="0" w:afterAutospacing="0" w:line="360" w:lineRule="auto"/>
        <w:textAlignment w:val="baseline"/>
        <w:rPr>
          <w:rFonts w:cstheme="minorHAnsi"/>
          <w:b/>
          <w:bCs/>
        </w:rPr>
      </w:pPr>
    </w:p>
    <w:p w14:paraId="7C398DEA" w14:textId="4706463D" w:rsidR="008B450E" w:rsidRDefault="008B450E" w:rsidP="001D7689">
      <w:pPr>
        <w:pStyle w:val="paragraph"/>
        <w:spacing w:before="0" w:beforeAutospacing="0" w:after="0" w:afterAutospacing="0" w:line="360" w:lineRule="auto"/>
        <w:textAlignment w:val="baseline"/>
        <w:rPr>
          <w:rFonts w:cstheme="minorHAnsi"/>
          <w:b/>
          <w:bCs/>
        </w:rPr>
      </w:pPr>
    </w:p>
    <w:p w14:paraId="56C1724B" w14:textId="564A82CF" w:rsidR="008B450E" w:rsidRDefault="008B450E" w:rsidP="001D7689">
      <w:pPr>
        <w:pStyle w:val="paragraph"/>
        <w:spacing w:before="0" w:beforeAutospacing="0" w:after="0" w:afterAutospacing="0" w:line="360" w:lineRule="auto"/>
        <w:textAlignment w:val="baseline"/>
        <w:rPr>
          <w:rFonts w:cstheme="minorHAnsi"/>
          <w:b/>
          <w:bCs/>
        </w:rPr>
      </w:pPr>
    </w:p>
    <w:p w14:paraId="038917B2" w14:textId="3D5EA8A2" w:rsidR="008B450E" w:rsidRDefault="008B450E" w:rsidP="001D7689">
      <w:pPr>
        <w:pStyle w:val="paragraph"/>
        <w:spacing w:before="0" w:beforeAutospacing="0" w:after="0" w:afterAutospacing="0" w:line="360" w:lineRule="auto"/>
        <w:textAlignment w:val="baseline"/>
        <w:rPr>
          <w:rFonts w:cstheme="minorHAnsi"/>
          <w:b/>
          <w:bCs/>
        </w:rPr>
      </w:pPr>
    </w:p>
    <w:p w14:paraId="737825B1" w14:textId="634AE525" w:rsidR="008B450E" w:rsidRDefault="008B450E" w:rsidP="001D7689">
      <w:pPr>
        <w:pStyle w:val="paragraph"/>
        <w:spacing w:before="0" w:beforeAutospacing="0" w:after="0" w:afterAutospacing="0" w:line="360" w:lineRule="auto"/>
        <w:textAlignment w:val="baseline"/>
        <w:rPr>
          <w:rFonts w:cstheme="minorHAnsi"/>
          <w:b/>
          <w:bCs/>
        </w:rPr>
      </w:pPr>
    </w:p>
    <w:p w14:paraId="4B45A15F" w14:textId="494C86B0" w:rsidR="008B450E" w:rsidRDefault="008B450E" w:rsidP="001D7689">
      <w:pPr>
        <w:pStyle w:val="paragraph"/>
        <w:spacing w:before="0" w:beforeAutospacing="0" w:after="0" w:afterAutospacing="0" w:line="360" w:lineRule="auto"/>
        <w:textAlignment w:val="baseline"/>
        <w:rPr>
          <w:rFonts w:cstheme="minorHAnsi"/>
          <w:b/>
          <w:bCs/>
        </w:rPr>
      </w:pPr>
    </w:p>
    <w:p w14:paraId="17D7EB3A" w14:textId="5167C904" w:rsidR="008B450E" w:rsidRDefault="008B450E" w:rsidP="001D7689">
      <w:pPr>
        <w:pStyle w:val="paragraph"/>
        <w:spacing w:before="0" w:beforeAutospacing="0" w:after="0" w:afterAutospacing="0" w:line="360" w:lineRule="auto"/>
        <w:textAlignment w:val="baseline"/>
        <w:rPr>
          <w:rFonts w:cstheme="minorHAnsi"/>
          <w:b/>
          <w:bCs/>
        </w:rPr>
      </w:pPr>
    </w:p>
    <w:p w14:paraId="15977A18" w14:textId="6F33A3D0" w:rsidR="008B450E" w:rsidRDefault="008B450E" w:rsidP="001D7689">
      <w:pPr>
        <w:pStyle w:val="paragraph"/>
        <w:spacing w:before="0" w:beforeAutospacing="0" w:after="0" w:afterAutospacing="0" w:line="360" w:lineRule="auto"/>
        <w:textAlignment w:val="baseline"/>
        <w:rPr>
          <w:rFonts w:cstheme="minorHAnsi"/>
          <w:b/>
          <w:bCs/>
        </w:rPr>
      </w:pPr>
    </w:p>
    <w:p w14:paraId="2E671496" w14:textId="77777777" w:rsidR="008B450E" w:rsidRDefault="008B450E" w:rsidP="008B450E">
      <w:pPr>
        <w:pStyle w:val="Title"/>
        <w:jc w:val="center"/>
        <w:rPr>
          <w:rStyle w:val="Strong"/>
          <w:b w:val="0"/>
          <w:bCs w:val="0"/>
        </w:rPr>
      </w:pPr>
      <w:r>
        <w:rPr>
          <w:rStyle w:val="Strong"/>
        </w:rPr>
        <w:lastRenderedPageBreak/>
        <w:t>Chapter 10: Debugging</w:t>
      </w:r>
    </w:p>
    <w:p w14:paraId="438D83BA" w14:textId="77777777" w:rsidR="008B450E" w:rsidRDefault="008B450E" w:rsidP="008B450E"/>
    <w:p w14:paraId="27034A1E" w14:textId="77777777" w:rsidR="008B450E" w:rsidRDefault="008B450E" w:rsidP="008B450E">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443F28AE" w14:textId="77777777" w:rsidR="008B450E" w:rsidRDefault="008B450E" w:rsidP="008B450E">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8B450E" w:rsidRPr="009F1E7D" w14:paraId="3C3C886D" w14:textId="77777777" w:rsidTr="00886E13">
        <w:tc>
          <w:tcPr>
            <w:tcW w:w="2977" w:type="dxa"/>
            <w:shd w:val="clear" w:color="auto" w:fill="99CCFF"/>
          </w:tcPr>
          <w:p w14:paraId="46087580" w14:textId="77777777" w:rsidR="008B450E" w:rsidRPr="009F1E7D" w:rsidRDefault="008B450E" w:rsidP="00886E13">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4D90849E" w14:textId="77777777" w:rsidR="008B450E" w:rsidRPr="009F1E7D" w:rsidRDefault="008B450E" w:rsidP="00886E13">
            <w:pPr>
              <w:tabs>
                <w:tab w:val="left" w:pos="980"/>
              </w:tabs>
              <w:jc w:val="center"/>
              <w:rPr>
                <w:rFonts w:ascii="Calibri" w:hAnsi="Calibri" w:cs="Times New Roman"/>
                <w:b/>
              </w:rPr>
            </w:pPr>
            <w:r w:rsidRPr="009F1E7D">
              <w:rPr>
                <w:rFonts w:ascii="Calibri" w:hAnsi="Calibri" w:cs="Times New Roman"/>
                <w:b/>
              </w:rPr>
              <w:t>Description</w:t>
            </w:r>
          </w:p>
        </w:tc>
      </w:tr>
      <w:tr w:rsidR="008B450E" w:rsidRPr="009F1E7D" w14:paraId="77616F8D" w14:textId="77777777" w:rsidTr="00886E13">
        <w:tc>
          <w:tcPr>
            <w:tcW w:w="2977" w:type="dxa"/>
          </w:tcPr>
          <w:p w14:paraId="794A8E11"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Syntax Error</w:t>
            </w:r>
          </w:p>
        </w:tc>
        <w:tc>
          <w:tcPr>
            <w:tcW w:w="5103" w:type="dxa"/>
          </w:tcPr>
          <w:p w14:paraId="3C392587"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Code that will not compile.</w:t>
            </w:r>
          </w:p>
        </w:tc>
      </w:tr>
      <w:tr w:rsidR="008B450E" w:rsidRPr="009F1E7D" w14:paraId="761E0CA9" w14:textId="77777777" w:rsidTr="00886E13">
        <w:tc>
          <w:tcPr>
            <w:tcW w:w="2977" w:type="dxa"/>
          </w:tcPr>
          <w:p w14:paraId="7001674F"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Functional Error</w:t>
            </w:r>
          </w:p>
        </w:tc>
        <w:tc>
          <w:tcPr>
            <w:tcW w:w="5103" w:type="dxa"/>
          </w:tcPr>
          <w:p w14:paraId="00E541E8"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Code that compiles but gives unexpected results.</w:t>
            </w:r>
          </w:p>
        </w:tc>
      </w:tr>
      <w:tr w:rsidR="008B450E" w:rsidRPr="009F1E7D" w14:paraId="766A09A5" w14:textId="77777777" w:rsidTr="00886E13">
        <w:tc>
          <w:tcPr>
            <w:tcW w:w="2977" w:type="dxa"/>
          </w:tcPr>
          <w:p w14:paraId="79D8B61D"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Memory Leak</w:t>
            </w:r>
          </w:p>
        </w:tc>
        <w:tc>
          <w:tcPr>
            <w:tcW w:w="5103" w:type="dxa"/>
          </w:tcPr>
          <w:p w14:paraId="09CF728C"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D010643" w14:textId="77777777" w:rsidR="008B450E" w:rsidRPr="009F1E7D" w:rsidRDefault="008B450E" w:rsidP="008B450E">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0B5A13FB" w14:textId="77777777" w:rsidR="008B450E" w:rsidRDefault="008B450E" w:rsidP="008B450E">
      <w:pPr>
        <w:spacing w:line="360" w:lineRule="auto"/>
      </w:pPr>
    </w:p>
    <w:p w14:paraId="19BD3D48" w14:textId="77777777" w:rsidR="008B450E" w:rsidRDefault="008B450E" w:rsidP="008B450E">
      <w:pPr>
        <w:spacing w:line="360" w:lineRule="auto"/>
        <w:rPr>
          <w:b/>
          <w:bCs/>
        </w:rPr>
      </w:pPr>
      <w:r>
        <w:rPr>
          <w:b/>
          <w:bCs/>
        </w:rPr>
        <w:t>Example: Syntax Errors</w:t>
      </w:r>
    </w:p>
    <w:p w14:paraId="0BE4B65F" w14:textId="77777777" w:rsidR="008B450E" w:rsidRDefault="008B450E" w:rsidP="008B450E">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60350B5D" w14:textId="77777777" w:rsidR="008B450E" w:rsidRDefault="008B450E" w:rsidP="008B450E">
      <w:pPr>
        <w:spacing w:line="360" w:lineRule="auto"/>
        <w:jc w:val="center"/>
      </w:pPr>
      <w:r w:rsidRPr="009E6D92">
        <w:rPr>
          <w:noProof/>
        </w:rPr>
        <w:drawing>
          <wp:inline distT="0" distB="0" distL="0" distR="0" wp14:anchorId="1C74F9D3" wp14:editId="4EA0CAFC">
            <wp:extent cx="5439534" cy="1038370"/>
            <wp:effectExtent l="0" t="0" r="0" b="9525"/>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pic:nvPicPr>
                  <pic:blipFill>
                    <a:blip r:embed="rId133"/>
                    <a:stretch>
                      <a:fillRect/>
                    </a:stretch>
                  </pic:blipFill>
                  <pic:spPr>
                    <a:xfrm>
                      <a:off x="0" y="0"/>
                      <a:ext cx="5439534" cy="1038370"/>
                    </a:xfrm>
                    <a:prstGeom prst="rect">
                      <a:avLst/>
                    </a:prstGeom>
                  </pic:spPr>
                </pic:pic>
              </a:graphicData>
            </a:graphic>
          </wp:inline>
        </w:drawing>
      </w:r>
    </w:p>
    <w:p w14:paraId="6E01D91B" w14:textId="77777777" w:rsidR="008B450E" w:rsidRDefault="008B450E" w:rsidP="008B450E">
      <w:pPr>
        <w:spacing w:line="360" w:lineRule="auto"/>
        <w:rPr>
          <w:b/>
          <w:bCs/>
        </w:rPr>
      </w:pPr>
      <w:r>
        <w:rPr>
          <w:b/>
          <w:bCs/>
        </w:rPr>
        <w:t>Example: Functional Errors</w:t>
      </w:r>
    </w:p>
    <w:p w14:paraId="57F2D758" w14:textId="77777777" w:rsidR="008B450E" w:rsidRDefault="008B450E" w:rsidP="008B450E">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1A3C3299" w14:textId="77777777" w:rsidR="008B450E" w:rsidRDefault="008B450E" w:rsidP="008B450E">
      <w:pPr>
        <w:spacing w:line="360" w:lineRule="auto"/>
        <w:jc w:val="center"/>
      </w:pPr>
      <w:r w:rsidRPr="007B733D">
        <w:rPr>
          <w:noProof/>
        </w:rPr>
        <w:lastRenderedPageBreak/>
        <w:drawing>
          <wp:inline distT="0" distB="0" distL="0" distR="0" wp14:anchorId="09981801" wp14:editId="2ADD901E">
            <wp:extent cx="5382376" cy="1667108"/>
            <wp:effectExtent l="0" t="0" r="0" b="9525"/>
            <wp:docPr id="246" name="Picture 2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screenshot of a computer&#10;&#10;Description automatically generated with medium confidence"/>
                    <pic:cNvPicPr/>
                  </pic:nvPicPr>
                  <pic:blipFill>
                    <a:blip r:embed="rId134"/>
                    <a:stretch>
                      <a:fillRect/>
                    </a:stretch>
                  </pic:blipFill>
                  <pic:spPr>
                    <a:xfrm>
                      <a:off x="0" y="0"/>
                      <a:ext cx="5382376" cy="1667108"/>
                    </a:xfrm>
                    <a:prstGeom prst="rect">
                      <a:avLst/>
                    </a:prstGeom>
                  </pic:spPr>
                </pic:pic>
              </a:graphicData>
            </a:graphic>
          </wp:inline>
        </w:drawing>
      </w:r>
    </w:p>
    <w:p w14:paraId="126DD314" w14:textId="77777777" w:rsidR="008B450E" w:rsidRDefault="008B450E" w:rsidP="008B450E">
      <w:pPr>
        <w:spacing w:line="360" w:lineRule="auto"/>
        <w:rPr>
          <w:b/>
          <w:bCs/>
        </w:rPr>
      </w:pPr>
      <w:r>
        <w:rPr>
          <w:b/>
          <w:bCs/>
        </w:rPr>
        <w:t>Example: Memory Leaks</w:t>
      </w:r>
    </w:p>
    <w:p w14:paraId="1A476249" w14:textId="77777777" w:rsidR="008B450E" w:rsidRDefault="008B450E" w:rsidP="008B450E">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3F9250F4" w14:textId="77777777" w:rsidR="008B450E" w:rsidRDefault="008B450E" w:rsidP="008B450E">
      <w:pPr>
        <w:spacing w:line="360" w:lineRule="auto"/>
        <w:jc w:val="center"/>
        <w:rPr>
          <w:b/>
          <w:bCs/>
        </w:rPr>
      </w:pPr>
      <w:r w:rsidRPr="00DB7D49">
        <w:rPr>
          <w:b/>
          <w:bCs/>
          <w:noProof/>
        </w:rPr>
        <w:drawing>
          <wp:inline distT="0" distB="0" distL="0" distR="0" wp14:anchorId="10EE99C1" wp14:editId="2C8D4633">
            <wp:extent cx="4429743" cy="3743847"/>
            <wp:effectExtent l="0" t="0" r="9525" b="9525"/>
            <wp:docPr id="247" name="Picture 24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screenshot of a computer&#10;&#10;Description automatically generated with medium confidence"/>
                    <pic:cNvPicPr/>
                  </pic:nvPicPr>
                  <pic:blipFill>
                    <a:blip r:embed="rId135"/>
                    <a:stretch>
                      <a:fillRect/>
                    </a:stretch>
                  </pic:blipFill>
                  <pic:spPr>
                    <a:xfrm>
                      <a:off x="0" y="0"/>
                      <a:ext cx="4429743" cy="3743847"/>
                    </a:xfrm>
                    <a:prstGeom prst="rect">
                      <a:avLst/>
                    </a:prstGeom>
                  </pic:spPr>
                </pic:pic>
              </a:graphicData>
            </a:graphic>
          </wp:inline>
        </w:drawing>
      </w:r>
    </w:p>
    <w:p w14:paraId="6B387096" w14:textId="77777777" w:rsidR="008B450E" w:rsidRDefault="008B450E" w:rsidP="008B450E">
      <w:pPr>
        <w:rPr>
          <w:b/>
          <w:bCs/>
        </w:rPr>
      </w:pPr>
      <w:r>
        <w:rPr>
          <w:b/>
          <w:bCs/>
        </w:rPr>
        <w:br w:type="page"/>
      </w:r>
    </w:p>
    <w:p w14:paraId="6F44236D" w14:textId="77777777" w:rsidR="008B450E" w:rsidRDefault="008B450E" w:rsidP="008B450E">
      <w:pPr>
        <w:spacing w:line="360" w:lineRule="auto"/>
        <w:rPr>
          <w:b/>
          <w:bCs/>
        </w:rPr>
      </w:pPr>
      <w:r w:rsidRPr="00DB7D49">
        <w:rPr>
          <w:b/>
          <w:bCs/>
        </w:rPr>
        <w:lastRenderedPageBreak/>
        <w:t>Breakpoints</w:t>
      </w:r>
    </w:p>
    <w:p w14:paraId="240FED08" w14:textId="77777777" w:rsidR="008B450E" w:rsidRDefault="008B450E" w:rsidP="008B450E">
      <w:pPr>
        <w:spacing w:line="360" w:lineRule="auto"/>
      </w:pPr>
      <w:r>
        <w:t xml:space="preserve">A breakpoint is a tool that allows you stop your code at run time. This allows you to look at the current values stored in variables and even step through the code and see where it goes. </w:t>
      </w:r>
    </w:p>
    <w:p w14:paraId="12051D0F" w14:textId="77777777" w:rsidR="008B450E" w:rsidRDefault="008B450E" w:rsidP="008B450E">
      <w:pPr>
        <w:spacing w:line="360" w:lineRule="auto"/>
      </w:pPr>
    </w:p>
    <w:p w14:paraId="6938710F" w14:textId="77777777" w:rsidR="008B450E" w:rsidRDefault="008B450E" w:rsidP="008B450E">
      <w:pPr>
        <w:spacing w:line="360" w:lineRule="auto"/>
      </w:pPr>
      <w:r>
        <w:t xml:space="preserve">There are two types of breakpoints that can be used in Visual Studio to help you track down functional errors. </w:t>
      </w:r>
    </w:p>
    <w:p w14:paraId="35563786" w14:textId="77777777" w:rsidR="008B450E" w:rsidRDefault="008B450E" w:rsidP="008B450E">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479CD8CF" w14:textId="77777777" w:rsidR="008B450E" w:rsidRDefault="008B450E" w:rsidP="008B450E">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673661D3" w14:textId="77777777" w:rsidR="008B450E" w:rsidRDefault="008B450E" w:rsidP="008B450E">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C53D9AF" w14:textId="77777777" w:rsidR="008B450E" w:rsidRDefault="008B450E" w:rsidP="008B450E">
      <w:pPr>
        <w:spacing w:line="360" w:lineRule="auto"/>
        <w:rPr>
          <w:b/>
          <w:bCs/>
        </w:rPr>
      </w:pPr>
      <w:r>
        <w:rPr>
          <w:b/>
          <w:bCs/>
        </w:rPr>
        <w:t>Debug Windows</w:t>
      </w:r>
    </w:p>
    <w:p w14:paraId="27D2D5FC" w14:textId="77777777" w:rsidR="008B450E" w:rsidRDefault="008B450E" w:rsidP="008B450E">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5E67DBFE" w14:textId="77777777" w:rsidR="008B450E" w:rsidRDefault="008B450E" w:rsidP="008B450E">
      <w:pPr>
        <w:spacing w:line="360" w:lineRule="auto"/>
      </w:pPr>
    </w:p>
    <w:p w14:paraId="516F88FF" w14:textId="77777777" w:rsidR="008B450E" w:rsidRDefault="008B450E" w:rsidP="008B450E">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3EE783CA" w14:textId="77777777" w:rsidR="008B450E" w:rsidRDefault="008B450E" w:rsidP="008B450E">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52B7BE77" w14:textId="77777777" w:rsidR="008B450E" w:rsidRDefault="008B450E" w:rsidP="008B450E">
      <w:pPr>
        <w:spacing w:line="360" w:lineRule="auto"/>
        <w:rPr>
          <w:b/>
          <w:bCs/>
        </w:rPr>
      </w:pPr>
      <w:r>
        <w:rPr>
          <w:b/>
          <w:bCs/>
        </w:rPr>
        <w:t>Program 30: Broken Code</w:t>
      </w:r>
    </w:p>
    <w:p w14:paraId="6E12AC27" w14:textId="77777777" w:rsidR="008B450E" w:rsidRDefault="008B450E" w:rsidP="008B450E">
      <w:pPr>
        <w:spacing w:line="360" w:lineRule="auto"/>
      </w:pPr>
      <w:r w:rsidRPr="005506F3">
        <w:t>Enter the following program and fix all the syntax errors to get it working. Copy your fixed code in the relevant slot below along with a screenshot of the working program.</w:t>
      </w:r>
    </w:p>
    <w:p w14:paraId="5D633499" w14:textId="77777777" w:rsidR="008B450E" w:rsidRDefault="008B450E" w:rsidP="008B450E">
      <w:pPr>
        <w:spacing w:line="360" w:lineRule="auto"/>
      </w:pPr>
      <w:r>
        <w:rPr>
          <w:noProof/>
        </w:rPr>
        <mc:AlternateContent>
          <mc:Choice Requires="wps">
            <w:drawing>
              <wp:anchor distT="228600" distB="228600" distL="228600" distR="228600" simplePos="0" relativeHeight="251677696" behindDoc="1" locked="0" layoutInCell="1" allowOverlap="1" wp14:anchorId="42CAD823" wp14:editId="7AD286BC">
                <wp:simplePos x="0" y="0"/>
                <wp:positionH relativeFrom="margin">
                  <wp:posOffset>-76200</wp:posOffset>
                </wp:positionH>
                <wp:positionV relativeFrom="margin">
                  <wp:posOffset>3752850</wp:posOffset>
                </wp:positionV>
                <wp:extent cx="5686425" cy="5114925"/>
                <wp:effectExtent l="0" t="0" r="9525" b="9525"/>
                <wp:wrapSquare wrapText="bothSides"/>
                <wp:docPr id="243" name="Text Box 243"/>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10703FF" w14:textId="77777777" w:rsidR="008B450E" w:rsidRPr="00F944B6" w:rsidRDefault="008B450E" w:rsidP="008B450E">
                            <w:pPr>
                              <w:rPr>
                                <w:color w:val="323E4F" w:themeColor="text2" w:themeShade="BF"/>
                                <w:sz w:val="24"/>
                                <w:szCs w:val="24"/>
                              </w:rPr>
                            </w:pPr>
                            <w:bookmarkStart w:id="10" w:name="OLE_LINK1"/>
                            <w:bookmarkStart w:id="11" w:name="OLE_LINK2"/>
                            <w:r w:rsidRPr="00F944B6">
                              <w:rPr>
                                <w:color w:val="323E4F" w:themeColor="text2" w:themeShade="BF"/>
                                <w:sz w:val="24"/>
                                <w:szCs w:val="24"/>
                              </w:rPr>
                              <w:t>#include &lt;iostream&gt;</w:t>
                            </w:r>
                          </w:p>
                          <w:p w14:paraId="05310696"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4D65DC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w:t>
                            </w:r>
                          </w:p>
                          <w:p w14:paraId="6ED81328"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7263D62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B1B49F1"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60F0902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07D7B7F0"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79B81E6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2772E8FA"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E608207"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5769441F" w14:textId="77777777" w:rsidR="008B450E" w:rsidRPr="00F944B6" w:rsidRDefault="008B450E" w:rsidP="008B450E">
                            <w:pPr>
                              <w:rPr>
                                <w:color w:val="323E4F" w:themeColor="text2" w:themeShade="BF"/>
                                <w:sz w:val="24"/>
                                <w:szCs w:val="24"/>
                              </w:rPr>
                            </w:pPr>
                          </w:p>
                          <w:p w14:paraId="7C67439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Pause the output/</w:t>
                            </w:r>
                          </w:p>
                          <w:p w14:paraId="2098A1A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1A7EDE63"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10263776" w14:textId="77777777" w:rsidR="008B450E" w:rsidRDefault="008B450E" w:rsidP="008B450E">
                            <w:pPr>
                              <w:rPr>
                                <w:color w:val="323E4F" w:themeColor="text2" w:themeShade="BF"/>
                                <w:sz w:val="24"/>
                                <w:szCs w:val="24"/>
                              </w:rPr>
                            </w:pPr>
                            <w:r w:rsidRPr="00F944B6">
                              <w:rPr>
                                <w:color w:val="323E4F" w:themeColor="text2" w:themeShade="BF"/>
                                <w:sz w:val="24"/>
                                <w:szCs w:val="24"/>
                              </w:rPr>
                              <w:t>}</w:t>
                            </w:r>
                          </w:p>
                          <w:bookmarkEnd w:id="10"/>
                          <w:bookmarkEnd w:id="11"/>
                          <w:p w14:paraId="252A65E3" w14:textId="77777777" w:rsidR="008B450E" w:rsidRDefault="008B450E" w:rsidP="008B450E">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AD823" id="Text Box 243"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010703FF" w14:textId="77777777" w:rsidR="008B450E" w:rsidRPr="00F944B6" w:rsidRDefault="008B450E" w:rsidP="008B450E">
                      <w:pPr>
                        <w:rPr>
                          <w:color w:val="323E4F" w:themeColor="text2" w:themeShade="BF"/>
                          <w:sz w:val="24"/>
                          <w:szCs w:val="24"/>
                        </w:rPr>
                      </w:pPr>
                      <w:bookmarkStart w:id="12" w:name="OLE_LINK1"/>
                      <w:bookmarkStart w:id="13" w:name="OLE_LINK2"/>
                      <w:r w:rsidRPr="00F944B6">
                        <w:rPr>
                          <w:color w:val="323E4F" w:themeColor="text2" w:themeShade="BF"/>
                          <w:sz w:val="24"/>
                          <w:szCs w:val="24"/>
                        </w:rPr>
                        <w:t>#include &lt;iostream&gt;</w:t>
                      </w:r>
                    </w:p>
                    <w:p w14:paraId="05310696"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4D65DC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w:t>
                      </w:r>
                    </w:p>
                    <w:p w14:paraId="6ED81328"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7263D62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B1B49F1"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60F0902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07D7B7F0"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79B81E6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2772E8FA"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E608207"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5769441F" w14:textId="77777777" w:rsidR="008B450E" w:rsidRPr="00F944B6" w:rsidRDefault="008B450E" w:rsidP="008B450E">
                      <w:pPr>
                        <w:rPr>
                          <w:color w:val="323E4F" w:themeColor="text2" w:themeShade="BF"/>
                          <w:sz w:val="24"/>
                          <w:szCs w:val="24"/>
                        </w:rPr>
                      </w:pPr>
                    </w:p>
                    <w:p w14:paraId="7C67439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Pause the output/</w:t>
                      </w:r>
                    </w:p>
                    <w:p w14:paraId="2098A1A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1A7EDE63"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10263776" w14:textId="77777777" w:rsidR="008B450E" w:rsidRDefault="008B450E" w:rsidP="008B450E">
                      <w:pPr>
                        <w:rPr>
                          <w:color w:val="323E4F" w:themeColor="text2" w:themeShade="BF"/>
                          <w:sz w:val="24"/>
                          <w:szCs w:val="24"/>
                        </w:rPr>
                      </w:pPr>
                      <w:r w:rsidRPr="00F944B6">
                        <w:rPr>
                          <w:color w:val="323E4F" w:themeColor="text2" w:themeShade="BF"/>
                          <w:sz w:val="24"/>
                          <w:szCs w:val="24"/>
                        </w:rPr>
                        <w:t>}</w:t>
                      </w:r>
                    </w:p>
                    <w:bookmarkEnd w:id="12"/>
                    <w:bookmarkEnd w:id="13"/>
                    <w:p w14:paraId="252A65E3" w14:textId="77777777" w:rsidR="008B450E" w:rsidRDefault="008B450E" w:rsidP="008B450E">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41E5C918" w14:textId="77777777" w:rsidR="008B450E" w:rsidRDefault="008B450E" w:rsidP="008B450E">
      <w:pPr>
        <w:spacing w:line="360" w:lineRule="auto"/>
        <w:rPr>
          <w:b/>
          <w:bCs/>
        </w:rPr>
      </w:pPr>
      <w:r>
        <w:rPr>
          <w:b/>
          <w:bCs/>
        </w:rPr>
        <w:lastRenderedPageBreak/>
        <w:t>Program 30 Source Code:</w:t>
      </w:r>
    </w:p>
    <w:bookmarkStart w:id="14" w:name="_MON_1730268755"/>
    <w:bookmarkEnd w:id="14"/>
    <w:p w14:paraId="27606CB2" w14:textId="2E8EF89C" w:rsidR="008B450E" w:rsidRDefault="008B450E" w:rsidP="008B450E">
      <w:pPr>
        <w:spacing w:line="360" w:lineRule="auto"/>
        <w:rPr>
          <w:b/>
          <w:bCs/>
        </w:rPr>
      </w:pPr>
      <w:r>
        <w:rPr>
          <w:b/>
          <w:bCs/>
        </w:rPr>
        <w:object w:dxaOrig="9026" w:dyaOrig="4814" w14:anchorId="5064A901">
          <v:shape id="_x0000_i1036" type="#_x0000_t75" style="width:451.3pt;height:240.7pt" o:ole="">
            <v:imagedata r:id="rId136" o:title=""/>
          </v:shape>
          <o:OLEObject Type="Embed" ProgID="Word.OpenDocumentText.12" ShapeID="_x0000_i1036" DrawAspect="Content" ObjectID="_1730269695" r:id="rId137"/>
        </w:object>
      </w:r>
    </w:p>
    <w:p w14:paraId="3936AD60" w14:textId="77777777" w:rsidR="008B450E" w:rsidRDefault="008B450E" w:rsidP="008B450E">
      <w:pPr>
        <w:spacing w:line="360" w:lineRule="auto"/>
        <w:rPr>
          <w:b/>
          <w:bCs/>
        </w:rPr>
      </w:pPr>
      <w:r>
        <w:rPr>
          <w:b/>
          <w:bCs/>
        </w:rPr>
        <w:t>Program 30 Screenshot:</w:t>
      </w:r>
    </w:p>
    <w:p w14:paraId="01A60502" w14:textId="28E028A3" w:rsidR="008B450E" w:rsidRDefault="008B450E" w:rsidP="008B450E">
      <w:pPr>
        <w:spacing w:line="360" w:lineRule="auto"/>
        <w:rPr>
          <w:b/>
          <w:bCs/>
        </w:rPr>
      </w:pPr>
      <w:r>
        <w:rPr>
          <w:noProof/>
        </w:rPr>
        <w:drawing>
          <wp:inline distT="0" distB="0" distL="0" distR="0" wp14:anchorId="3A83C145" wp14:editId="62D8F6CE">
            <wp:extent cx="5731510" cy="2994660"/>
            <wp:effectExtent l="0" t="0" r="2540" b="0"/>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pic:nvPicPr>
                  <pic:blipFill>
                    <a:blip r:embed="rId138"/>
                    <a:stretch>
                      <a:fillRect/>
                    </a:stretch>
                  </pic:blipFill>
                  <pic:spPr>
                    <a:xfrm>
                      <a:off x="0" y="0"/>
                      <a:ext cx="5731510" cy="2994660"/>
                    </a:xfrm>
                    <a:prstGeom prst="rect">
                      <a:avLst/>
                    </a:prstGeom>
                  </pic:spPr>
                </pic:pic>
              </a:graphicData>
            </a:graphic>
          </wp:inline>
        </w:drawing>
      </w:r>
    </w:p>
    <w:p w14:paraId="3B21AD8A" w14:textId="77777777" w:rsidR="00480F7F" w:rsidRDefault="00480F7F" w:rsidP="008B450E">
      <w:pPr>
        <w:spacing w:line="360" w:lineRule="auto"/>
        <w:rPr>
          <w:b/>
          <w:bCs/>
        </w:rPr>
      </w:pPr>
    </w:p>
    <w:p w14:paraId="4BFEB45D" w14:textId="77777777" w:rsidR="00480F7F" w:rsidRDefault="00480F7F" w:rsidP="008B450E">
      <w:pPr>
        <w:spacing w:line="360" w:lineRule="auto"/>
        <w:rPr>
          <w:b/>
          <w:bCs/>
        </w:rPr>
      </w:pPr>
    </w:p>
    <w:p w14:paraId="705B7BDF" w14:textId="77777777" w:rsidR="00480F7F" w:rsidRDefault="00480F7F" w:rsidP="008B450E">
      <w:pPr>
        <w:spacing w:line="360" w:lineRule="auto"/>
        <w:rPr>
          <w:b/>
          <w:bCs/>
        </w:rPr>
      </w:pPr>
    </w:p>
    <w:p w14:paraId="6306BDDD" w14:textId="77777777" w:rsidR="00480F7F" w:rsidRDefault="00480F7F" w:rsidP="008B450E">
      <w:pPr>
        <w:spacing w:line="360" w:lineRule="auto"/>
        <w:rPr>
          <w:b/>
          <w:bCs/>
        </w:rPr>
      </w:pPr>
    </w:p>
    <w:p w14:paraId="0E3699EC" w14:textId="77777777" w:rsidR="00480F7F" w:rsidRDefault="00480F7F" w:rsidP="008B450E">
      <w:pPr>
        <w:spacing w:line="360" w:lineRule="auto"/>
        <w:rPr>
          <w:b/>
          <w:bCs/>
        </w:rPr>
      </w:pPr>
    </w:p>
    <w:p w14:paraId="591ADBFE" w14:textId="14AEBA87" w:rsidR="008B450E" w:rsidRDefault="008B450E" w:rsidP="008B450E">
      <w:pPr>
        <w:spacing w:line="360" w:lineRule="auto"/>
        <w:rPr>
          <w:b/>
          <w:bCs/>
        </w:rPr>
      </w:pPr>
      <w:r>
        <w:rPr>
          <w:b/>
          <w:bCs/>
        </w:rPr>
        <w:lastRenderedPageBreak/>
        <w:t>Program 31: Unexpected Code</w:t>
      </w:r>
    </w:p>
    <w:p w14:paraId="767676F0" w14:textId="77777777" w:rsidR="008B450E" w:rsidRPr="0036685C" w:rsidRDefault="008B450E" w:rsidP="008B450E">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39BDCE6C" w14:textId="77777777" w:rsidR="008B450E" w:rsidRPr="0036685C" w:rsidRDefault="008B450E" w:rsidP="008B450E">
      <w:pPr>
        <w:spacing w:line="360" w:lineRule="auto"/>
      </w:pPr>
      <w:r w:rsidRPr="0036685C">
        <w:t>The expected output is:</w:t>
      </w:r>
    </w:p>
    <w:p w14:paraId="41A4DB2D" w14:textId="77777777" w:rsidR="008B450E" w:rsidRPr="0036685C" w:rsidRDefault="008B450E" w:rsidP="008B450E">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7987DA32" wp14:editId="6BCAB2C3">
                <wp:simplePos x="0" y="0"/>
                <wp:positionH relativeFrom="margin">
                  <wp:posOffset>2076450</wp:posOffset>
                </wp:positionH>
                <wp:positionV relativeFrom="margin">
                  <wp:posOffset>3133725</wp:posOffset>
                </wp:positionV>
                <wp:extent cx="3552825" cy="5781675"/>
                <wp:effectExtent l="0" t="0" r="9525" b="9525"/>
                <wp:wrapSquare wrapText="bothSides"/>
                <wp:docPr id="244" name="Text Box 244"/>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304F681"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include &lt;iostream&gt;</w:t>
                            </w:r>
                          </w:p>
                          <w:p w14:paraId="3071856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0E18D39C" w14:textId="77777777" w:rsidR="008B450E" w:rsidRPr="0036685C" w:rsidRDefault="008B450E" w:rsidP="008B450E">
                            <w:pPr>
                              <w:rPr>
                                <w:color w:val="323E4F" w:themeColor="text2" w:themeShade="BF"/>
                                <w:sz w:val="20"/>
                                <w:szCs w:val="20"/>
                              </w:rPr>
                            </w:pPr>
                          </w:p>
                          <w:p w14:paraId="697ACAC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26C337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2A32FEDC"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01680DBA"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0FE336D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1ABBBEA2"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2F8D1AB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5347AA99"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7F68A14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else</w:t>
                            </w:r>
                          </w:p>
                          <w:p w14:paraId="6C004CAD"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628A7D0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75EC9E29" w14:textId="77777777" w:rsidR="008B450E" w:rsidRPr="0036685C" w:rsidRDefault="008B450E" w:rsidP="008B450E">
                            <w:pPr>
                              <w:rPr>
                                <w:color w:val="323E4F" w:themeColor="text2" w:themeShade="BF"/>
                                <w:sz w:val="20"/>
                                <w:szCs w:val="20"/>
                              </w:rPr>
                            </w:pPr>
                          </w:p>
                          <w:p w14:paraId="117C72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 Pause the output</w:t>
                            </w:r>
                          </w:p>
                          <w:p w14:paraId="6E3F5A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0F7DE238" w14:textId="77777777" w:rsidR="008B450E" w:rsidRPr="0036685C" w:rsidRDefault="008B450E" w:rsidP="008B450E">
                            <w:pPr>
                              <w:rPr>
                                <w:color w:val="323E4F" w:themeColor="text2" w:themeShade="BF"/>
                                <w:sz w:val="20"/>
                                <w:szCs w:val="20"/>
                              </w:rPr>
                            </w:pPr>
                          </w:p>
                          <w:p w14:paraId="6B5C3C4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4C8284DB"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462F9D99" w14:textId="77777777" w:rsidR="008B450E" w:rsidRDefault="008B450E" w:rsidP="008B450E">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7DA32" id="Text Box 244"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4304F681"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include &lt;iostream&gt;</w:t>
                      </w:r>
                    </w:p>
                    <w:p w14:paraId="3071856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0E18D39C" w14:textId="77777777" w:rsidR="008B450E" w:rsidRPr="0036685C" w:rsidRDefault="008B450E" w:rsidP="008B450E">
                      <w:pPr>
                        <w:rPr>
                          <w:color w:val="323E4F" w:themeColor="text2" w:themeShade="BF"/>
                          <w:sz w:val="20"/>
                          <w:szCs w:val="20"/>
                        </w:rPr>
                      </w:pPr>
                    </w:p>
                    <w:p w14:paraId="697ACAC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26C337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2A32FEDC"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01680DBA"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0FE336D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1ABBBEA2"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2F8D1AB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5347AA99"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7F68A14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else</w:t>
                      </w:r>
                    </w:p>
                    <w:p w14:paraId="6C004CAD"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628A7D0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75EC9E29" w14:textId="77777777" w:rsidR="008B450E" w:rsidRPr="0036685C" w:rsidRDefault="008B450E" w:rsidP="008B450E">
                      <w:pPr>
                        <w:rPr>
                          <w:color w:val="323E4F" w:themeColor="text2" w:themeShade="BF"/>
                          <w:sz w:val="20"/>
                          <w:szCs w:val="20"/>
                        </w:rPr>
                      </w:pPr>
                    </w:p>
                    <w:p w14:paraId="117C72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 Pause the output</w:t>
                      </w:r>
                    </w:p>
                    <w:p w14:paraId="6E3F5A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0F7DE238" w14:textId="77777777" w:rsidR="008B450E" w:rsidRPr="0036685C" w:rsidRDefault="008B450E" w:rsidP="008B450E">
                      <w:pPr>
                        <w:rPr>
                          <w:color w:val="323E4F" w:themeColor="text2" w:themeShade="BF"/>
                          <w:sz w:val="20"/>
                          <w:szCs w:val="20"/>
                        </w:rPr>
                      </w:pPr>
                    </w:p>
                    <w:p w14:paraId="6B5C3C4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4C8284DB"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462F9D99" w14:textId="77777777" w:rsidR="008B450E" w:rsidRDefault="008B450E" w:rsidP="008B450E">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6C79344C" w14:textId="77777777" w:rsidR="008B450E" w:rsidRPr="0036685C" w:rsidRDefault="008B450E" w:rsidP="008B450E">
      <w:pPr>
        <w:spacing w:line="360" w:lineRule="auto"/>
        <w:ind w:left="720"/>
      </w:pPr>
      <w:r w:rsidRPr="0036685C">
        <w:t>2 is an even number</w:t>
      </w:r>
    </w:p>
    <w:p w14:paraId="00D8377B" w14:textId="77777777" w:rsidR="008B450E" w:rsidRPr="0036685C" w:rsidRDefault="008B450E" w:rsidP="008B450E">
      <w:pPr>
        <w:spacing w:line="360" w:lineRule="auto"/>
        <w:ind w:left="720"/>
      </w:pPr>
      <w:r w:rsidRPr="0036685C">
        <w:t>3 is an odd number</w:t>
      </w:r>
    </w:p>
    <w:p w14:paraId="01D52482" w14:textId="77777777" w:rsidR="008B450E" w:rsidRDefault="008B450E" w:rsidP="008B450E">
      <w:pPr>
        <w:spacing w:line="360" w:lineRule="auto"/>
        <w:rPr>
          <w:b/>
          <w:bCs/>
        </w:rPr>
      </w:pPr>
    </w:p>
    <w:p w14:paraId="68E632E4" w14:textId="77777777" w:rsidR="008B450E" w:rsidRDefault="008B450E" w:rsidP="008B450E">
      <w:pPr>
        <w:spacing w:line="360" w:lineRule="auto"/>
        <w:rPr>
          <w:b/>
          <w:bCs/>
        </w:rPr>
      </w:pPr>
    </w:p>
    <w:p w14:paraId="623B4BD9" w14:textId="77777777" w:rsidR="008B450E" w:rsidRDefault="008B450E" w:rsidP="008B450E">
      <w:pPr>
        <w:rPr>
          <w:b/>
          <w:bCs/>
        </w:rPr>
      </w:pPr>
      <w:r>
        <w:rPr>
          <w:b/>
          <w:bCs/>
        </w:rPr>
        <w:br w:type="page"/>
      </w:r>
    </w:p>
    <w:p w14:paraId="17D9AE75" w14:textId="77777777" w:rsidR="008B450E" w:rsidRDefault="008B450E" w:rsidP="008B450E">
      <w:pPr>
        <w:spacing w:line="360" w:lineRule="auto"/>
        <w:rPr>
          <w:b/>
          <w:bCs/>
        </w:rPr>
      </w:pPr>
      <w:r w:rsidRPr="00292D18">
        <w:rPr>
          <w:b/>
          <w:bCs/>
        </w:rPr>
        <w:lastRenderedPageBreak/>
        <w:t>Program 31 Source Code</w:t>
      </w:r>
      <w:r>
        <w:rPr>
          <w:b/>
          <w:bCs/>
        </w:rPr>
        <w:t>:</w:t>
      </w:r>
    </w:p>
    <w:bookmarkStart w:id="15" w:name="_MON_1730269656"/>
    <w:bookmarkEnd w:id="15"/>
    <w:p w14:paraId="15068431" w14:textId="7B74908B" w:rsidR="008B450E" w:rsidRDefault="00F544EE" w:rsidP="008B450E">
      <w:pPr>
        <w:spacing w:line="360" w:lineRule="auto"/>
        <w:rPr>
          <w:b/>
          <w:bCs/>
        </w:rPr>
      </w:pPr>
      <w:r>
        <w:rPr>
          <w:b/>
          <w:bCs/>
        </w:rPr>
        <w:object w:dxaOrig="9026" w:dyaOrig="4152" w14:anchorId="00BEC856">
          <v:shape id="_x0000_i1039" type="#_x0000_t75" style="width:451.3pt;height:207.6pt" o:ole="">
            <v:imagedata r:id="rId139" o:title=""/>
          </v:shape>
          <o:OLEObject Type="Embed" ProgID="Word.OpenDocumentText.12" ShapeID="_x0000_i1039" DrawAspect="Content" ObjectID="_1730269696" r:id="rId140"/>
        </w:object>
      </w:r>
    </w:p>
    <w:p w14:paraId="3609FC6E" w14:textId="77777777" w:rsidR="008B450E" w:rsidRDefault="008B450E" w:rsidP="008B450E">
      <w:pPr>
        <w:spacing w:line="360" w:lineRule="auto"/>
        <w:rPr>
          <w:b/>
          <w:bCs/>
        </w:rPr>
      </w:pPr>
      <w:r>
        <w:rPr>
          <w:b/>
          <w:bCs/>
        </w:rPr>
        <w:t>Program 31 Screenshot:</w:t>
      </w:r>
    </w:p>
    <w:p w14:paraId="3825DD61" w14:textId="7B510741" w:rsidR="008B450E" w:rsidRDefault="00F544EE" w:rsidP="008B450E">
      <w:pPr>
        <w:spacing w:line="360" w:lineRule="auto"/>
        <w:rPr>
          <w:b/>
          <w:bCs/>
        </w:rPr>
      </w:pPr>
      <w:r>
        <w:rPr>
          <w:noProof/>
        </w:rPr>
        <w:drawing>
          <wp:inline distT="0" distB="0" distL="0" distR="0" wp14:anchorId="4FC9D4B1" wp14:editId="6896C6AF">
            <wp:extent cx="5731510" cy="2991485"/>
            <wp:effectExtent l="0" t="0" r="2540" b="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41"/>
                    <a:stretch>
                      <a:fillRect/>
                    </a:stretch>
                  </pic:blipFill>
                  <pic:spPr>
                    <a:xfrm>
                      <a:off x="0" y="0"/>
                      <a:ext cx="5731510" cy="2991485"/>
                    </a:xfrm>
                    <a:prstGeom prst="rect">
                      <a:avLst/>
                    </a:prstGeom>
                  </pic:spPr>
                </pic:pic>
              </a:graphicData>
            </a:graphic>
          </wp:inline>
        </w:drawing>
      </w:r>
    </w:p>
    <w:p w14:paraId="6E904717" w14:textId="30042E93" w:rsidR="00F544EE" w:rsidRDefault="00F544EE" w:rsidP="008B450E">
      <w:pPr>
        <w:spacing w:line="360" w:lineRule="auto"/>
        <w:rPr>
          <w:b/>
          <w:bCs/>
        </w:rPr>
      </w:pPr>
    </w:p>
    <w:p w14:paraId="2B7B8290" w14:textId="3C4C9AE4" w:rsidR="00F544EE" w:rsidRDefault="00F544EE" w:rsidP="008B450E">
      <w:pPr>
        <w:spacing w:line="360" w:lineRule="auto"/>
        <w:rPr>
          <w:b/>
          <w:bCs/>
        </w:rPr>
      </w:pPr>
    </w:p>
    <w:p w14:paraId="61DEE8BB" w14:textId="3F9327D9" w:rsidR="00F544EE" w:rsidRDefault="00F544EE" w:rsidP="008B450E">
      <w:pPr>
        <w:spacing w:line="360" w:lineRule="auto"/>
        <w:rPr>
          <w:b/>
          <w:bCs/>
        </w:rPr>
      </w:pPr>
    </w:p>
    <w:p w14:paraId="0B6C887A" w14:textId="5DBC5F39" w:rsidR="00F544EE" w:rsidRDefault="00F544EE" w:rsidP="008B450E">
      <w:pPr>
        <w:spacing w:line="360" w:lineRule="auto"/>
        <w:rPr>
          <w:b/>
          <w:bCs/>
        </w:rPr>
      </w:pPr>
    </w:p>
    <w:p w14:paraId="1E9E02AC" w14:textId="2ED948B7" w:rsidR="00F544EE" w:rsidRDefault="00F544EE" w:rsidP="008B450E">
      <w:pPr>
        <w:spacing w:line="360" w:lineRule="auto"/>
        <w:rPr>
          <w:b/>
          <w:bCs/>
        </w:rPr>
      </w:pPr>
    </w:p>
    <w:p w14:paraId="60C77237" w14:textId="77777777" w:rsidR="00F544EE" w:rsidRDefault="00F544EE" w:rsidP="008B450E">
      <w:pPr>
        <w:spacing w:line="360" w:lineRule="auto"/>
        <w:rPr>
          <w:b/>
          <w:bCs/>
        </w:rPr>
      </w:pPr>
    </w:p>
    <w:p w14:paraId="1FAAAEC7" w14:textId="77777777" w:rsidR="008B450E" w:rsidRDefault="008B450E" w:rsidP="008B450E">
      <w:pPr>
        <w:spacing w:line="360" w:lineRule="auto"/>
        <w:rPr>
          <w:b/>
          <w:bCs/>
        </w:rPr>
      </w:pPr>
      <w:r>
        <w:rPr>
          <w:b/>
          <w:bCs/>
        </w:rPr>
        <w:lastRenderedPageBreak/>
        <w:t>Program 32: Broken BMI</w:t>
      </w:r>
    </w:p>
    <w:p w14:paraId="71FFC847" w14:textId="77777777" w:rsidR="008B450E" w:rsidRDefault="008B450E" w:rsidP="008B450E">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7CB350A3" w14:textId="77777777" w:rsidR="008B450E" w:rsidRDefault="008B450E" w:rsidP="008B450E">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06297F5F" w14:textId="77777777" w:rsidR="008B450E" w:rsidRDefault="008B450E" w:rsidP="008B450E">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01080042" w14:textId="77777777" w:rsidR="008B450E" w:rsidRDefault="008B450E" w:rsidP="008B450E">
      <w:pPr>
        <w:spacing w:line="360" w:lineRule="auto"/>
        <w:jc w:val="center"/>
      </w:pPr>
      <w:r w:rsidRPr="00CA70B4">
        <w:rPr>
          <w:noProof/>
        </w:rPr>
        <w:drawing>
          <wp:inline distT="0" distB="0" distL="0" distR="0" wp14:anchorId="5A38D3C1" wp14:editId="51208920">
            <wp:extent cx="2981325" cy="3514725"/>
            <wp:effectExtent l="0" t="0" r="9525" b="9525"/>
            <wp:docPr id="248" name="Picture 2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Text&#10;&#10;Description automatically generated"/>
                    <pic:cNvPicPr/>
                  </pic:nvPicPr>
                  <pic:blipFill>
                    <a:blip r:embed="rId142"/>
                    <a:stretch>
                      <a:fillRect/>
                    </a:stretch>
                  </pic:blipFill>
                  <pic:spPr>
                    <a:xfrm>
                      <a:off x="0" y="0"/>
                      <a:ext cx="2981746" cy="3515221"/>
                    </a:xfrm>
                    <a:prstGeom prst="rect">
                      <a:avLst/>
                    </a:prstGeom>
                  </pic:spPr>
                </pic:pic>
              </a:graphicData>
            </a:graphic>
          </wp:inline>
        </w:drawing>
      </w:r>
    </w:p>
    <w:p w14:paraId="2AFEA5EA" w14:textId="77777777" w:rsidR="008B450E" w:rsidRDefault="008B450E" w:rsidP="008B450E">
      <w:pPr>
        <w:spacing w:line="360" w:lineRule="auto"/>
        <w:jc w:val="center"/>
        <w:rPr>
          <w:sz w:val="20"/>
          <w:szCs w:val="20"/>
        </w:rPr>
      </w:pPr>
      <w:r w:rsidRPr="00CA70B4">
        <w:rPr>
          <w:sz w:val="20"/>
          <w:szCs w:val="20"/>
        </w:rPr>
        <w:t>Expected output</w:t>
      </w:r>
      <w:r>
        <w:rPr>
          <w:sz w:val="20"/>
          <w:szCs w:val="20"/>
        </w:rPr>
        <w:t>: Change name and values as you wish.</w:t>
      </w:r>
    </w:p>
    <w:p w14:paraId="062FD5DC" w14:textId="77777777" w:rsidR="008B450E" w:rsidRDefault="008B450E" w:rsidP="008B450E">
      <w:pPr>
        <w:spacing w:line="360" w:lineRule="auto"/>
        <w:rPr>
          <w:b/>
          <w:bCs/>
        </w:rPr>
      </w:pPr>
      <w:r>
        <w:rPr>
          <w:b/>
          <w:bCs/>
        </w:rPr>
        <w:t>Program 32 Source code:</w:t>
      </w:r>
    </w:p>
    <w:p w14:paraId="742BFB59" w14:textId="77777777" w:rsidR="008B450E" w:rsidRDefault="008B450E" w:rsidP="008B450E">
      <w:pPr>
        <w:spacing w:line="360" w:lineRule="auto"/>
        <w:rPr>
          <w:b/>
          <w:bCs/>
        </w:rPr>
      </w:pPr>
    </w:p>
    <w:p w14:paraId="56568426" w14:textId="77777777" w:rsidR="008B450E" w:rsidRDefault="008B450E" w:rsidP="008B450E">
      <w:pPr>
        <w:spacing w:line="360" w:lineRule="auto"/>
        <w:rPr>
          <w:b/>
          <w:bCs/>
        </w:rPr>
      </w:pPr>
      <w:r>
        <w:rPr>
          <w:b/>
          <w:bCs/>
        </w:rPr>
        <w:t>Program 32 Screenshot:</w:t>
      </w:r>
    </w:p>
    <w:p w14:paraId="50187CF2" w14:textId="77777777" w:rsidR="008B450E" w:rsidRDefault="008B450E" w:rsidP="008B450E">
      <w:pPr>
        <w:spacing w:line="360" w:lineRule="auto"/>
        <w:rPr>
          <w:b/>
          <w:bCs/>
        </w:rPr>
      </w:pPr>
    </w:p>
    <w:p w14:paraId="567E3345" w14:textId="77777777" w:rsidR="008B450E" w:rsidRDefault="008B450E" w:rsidP="008B450E">
      <w:pPr>
        <w:pStyle w:val="Title"/>
        <w:jc w:val="center"/>
        <w:rPr>
          <w:rStyle w:val="Strong"/>
          <w:b w:val="0"/>
          <w:bCs w:val="0"/>
        </w:rPr>
      </w:pPr>
      <w:r>
        <w:rPr>
          <w:rStyle w:val="Strong"/>
        </w:rPr>
        <w:lastRenderedPageBreak/>
        <w:t>Chapter 11: Structs</w:t>
      </w:r>
    </w:p>
    <w:p w14:paraId="4281B25C" w14:textId="77777777" w:rsidR="008B450E" w:rsidRDefault="008B450E" w:rsidP="008B450E"/>
    <w:p w14:paraId="04A45A87" w14:textId="77777777" w:rsidR="008B450E" w:rsidRDefault="008B450E" w:rsidP="008B450E">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30319E1F" w14:textId="77777777" w:rsidR="008B450E" w:rsidRDefault="008B450E" w:rsidP="008B450E">
      <w:pPr>
        <w:spacing w:line="360" w:lineRule="auto"/>
      </w:pPr>
      <w:r>
        <w:t>The struct statement will define a new data type that can be used throughout your program. The definition of a struct is as follows:</w:t>
      </w:r>
    </w:p>
    <w:p w14:paraId="7A8BE420" w14:textId="77777777" w:rsidR="008B450E" w:rsidRDefault="008B450E" w:rsidP="008B450E">
      <w:pPr>
        <w:spacing w:line="360" w:lineRule="auto"/>
        <w:jc w:val="center"/>
      </w:pPr>
      <w:r w:rsidRPr="00CE4A4A">
        <w:rPr>
          <w:noProof/>
        </w:rPr>
        <w:drawing>
          <wp:inline distT="0" distB="0" distL="0" distR="0" wp14:anchorId="68396DAF" wp14:editId="7E31C356">
            <wp:extent cx="3105583" cy="1362265"/>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43"/>
                    <a:stretch>
                      <a:fillRect/>
                    </a:stretch>
                  </pic:blipFill>
                  <pic:spPr>
                    <a:xfrm>
                      <a:off x="0" y="0"/>
                      <a:ext cx="3105583" cy="1362265"/>
                    </a:xfrm>
                    <a:prstGeom prst="rect">
                      <a:avLst/>
                    </a:prstGeom>
                  </pic:spPr>
                </pic:pic>
              </a:graphicData>
            </a:graphic>
          </wp:inline>
        </w:drawing>
      </w:r>
    </w:p>
    <w:p w14:paraId="63BB89CC" w14:textId="77777777" w:rsidR="008B450E" w:rsidRDefault="008B450E" w:rsidP="008B450E">
      <w:pPr>
        <w:spacing w:line="360" w:lineRule="auto"/>
        <w:rPr>
          <w:b/>
          <w:bCs/>
        </w:rPr>
      </w:pPr>
      <w:r>
        <w:rPr>
          <w:b/>
          <w:bCs/>
        </w:rPr>
        <w:t>Example: Defining a Struct</w:t>
      </w:r>
    </w:p>
    <w:p w14:paraId="2CA23FC9" w14:textId="77777777" w:rsidR="008B450E" w:rsidRDefault="008B450E" w:rsidP="008B450E">
      <w:pPr>
        <w:spacing w:line="360" w:lineRule="auto"/>
      </w:pPr>
      <w:r>
        <w:t>U</w:t>
      </w:r>
      <w:r w:rsidRPr="00A67ADA">
        <w:t>sing the position example given at the beginning, we would set this up as:</w:t>
      </w:r>
    </w:p>
    <w:p w14:paraId="6775D257" w14:textId="77777777" w:rsidR="008B450E" w:rsidRDefault="008B450E" w:rsidP="008B450E">
      <w:pPr>
        <w:spacing w:line="360" w:lineRule="auto"/>
        <w:jc w:val="center"/>
      </w:pPr>
      <w:r w:rsidRPr="006C684F">
        <w:rPr>
          <w:noProof/>
        </w:rPr>
        <w:drawing>
          <wp:inline distT="0" distB="0" distL="0" distR="0" wp14:anchorId="561FC89B" wp14:editId="1C5FC0A5">
            <wp:extent cx="2219635" cy="1381318"/>
            <wp:effectExtent l="0" t="0" r="9525" b="9525"/>
            <wp:docPr id="250" name="Picture 25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 screen&#10;&#10;Description automatically generated with low confidence"/>
                    <pic:cNvPicPr/>
                  </pic:nvPicPr>
                  <pic:blipFill>
                    <a:blip r:embed="rId144"/>
                    <a:stretch>
                      <a:fillRect/>
                    </a:stretch>
                  </pic:blipFill>
                  <pic:spPr>
                    <a:xfrm>
                      <a:off x="0" y="0"/>
                      <a:ext cx="2219635" cy="1381318"/>
                    </a:xfrm>
                    <a:prstGeom prst="rect">
                      <a:avLst/>
                    </a:prstGeom>
                  </pic:spPr>
                </pic:pic>
              </a:graphicData>
            </a:graphic>
          </wp:inline>
        </w:drawing>
      </w:r>
    </w:p>
    <w:p w14:paraId="2E134905" w14:textId="77777777" w:rsidR="008B450E" w:rsidRDefault="008B450E" w:rsidP="008B450E">
      <w:pPr>
        <w:spacing w:line="360" w:lineRule="auto"/>
        <w:rPr>
          <w:b/>
          <w:bCs/>
        </w:rPr>
      </w:pPr>
      <w:r>
        <w:rPr>
          <w:b/>
          <w:bCs/>
        </w:rPr>
        <w:t>Example: Declaring a variable of Struct data type</w:t>
      </w:r>
    </w:p>
    <w:p w14:paraId="34E5107F" w14:textId="77777777" w:rsidR="008B450E" w:rsidRDefault="008B450E" w:rsidP="008B450E">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52B69D25" w14:textId="77777777" w:rsidR="008B450E" w:rsidRDefault="008B450E" w:rsidP="008B450E">
      <w:pPr>
        <w:spacing w:line="360" w:lineRule="auto"/>
      </w:pPr>
    </w:p>
    <w:p w14:paraId="42B77972" w14:textId="77777777" w:rsidR="008B450E" w:rsidRDefault="008B450E" w:rsidP="008B450E">
      <w:pPr>
        <w:pStyle w:val="ListParagraph"/>
        <w:numPr>
          <w:ilvl w:val="0"/>
          <w:numId w:val="28"/>
        </w:numPr>
        <w:spacing w:line="360" w:lineRule="auto"/>
      </w:pPr>
      <w:r>
        <w:t>Set the variable name as part of the struct statement.</w:t>
      </w:r>
    </w:p>
    <w:p w14:paraId="13BADE90" w14:textId="77777777" w:rsidR="008B450E" w:rsidRDefault="008B450E" w:rsidP="008B450E">
      <w:pPr>
        <w:pStyle w:val="ListParagraph"/>
        <w:numPr>
          <w:ilvl w:val="0"/>
          <w:numId w:val="28"/>
        </w:numPr>
        <w:spacing w:line="360" w:lineRule="auto"/>
      </w:pPr>
      <w:r>
        <w:t>Or alternatively we can define it alone like so:</w:t>
      </w:r>
    </w:p>
    <w:p w14:paraId="02F8ED1E" w14:textId="77777777" w:rsidR="008B450E" w:rsidRDefault="008B450E" w:rsidP="008B450E">
      <w:pPr>
        <w:spacing w:line="360" w:lineRule="auto"/>
        <w:ind w:left="360"/>
        <w:jc w:val="center"/>
      </w:pPr>
      <w:r w:rsidRPr="008A5500">
        <w:rPr>
          <w:noProof/>
        </w:rPr>
        <w:lastRenderedPageBreak/>
        <w:drawing>
          <wp:inline distT="0" distB="0" distL="0" distR="0" wp14:anchorId="206E47B8" wp14:editId="41C22626">
            <wp:extent cx="3153215" cy="1914792"/>
            <wp:effectExtent l="0" t="0" r="9525"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45"/>
                    <a:stretch>
                      <a:fillRect/>
                    </a:stretch>
                  </pic:blipFill>
                  <pic:spPr>
                    <a:xfrm>
                      <a:off x="0" y="0"/>
                      <a:ext cx="3153215" cy="1914792"/>
                    </a:xfrm>
                    <a:prstGeom prst="rect">
                      <a:avLst/>
                    </a:prstGeom>
                  </pic:spPr>
                </pic:pic>
              </a:graphicData>
            </a:graphic>
          </wp:inline>
        </w:drawing>
      </w:r>
    </w:p>
    <w:p w14:paraId="22AD5138" w14:textId="77777777" w:rsidR="008B450E" w:rsidRDefault="008B450E" w:rsidP="008B450E">
      <w:pPr>
        <w:spacing w:line="360" w:lineRule="auto"/>
        <w:ind w:left="360"/>
        <w:rPr>
          <w:b/>
          <w:bCs/>
        </w:rPr>
      </w:pPr>
      <w:r>
        <w:rPr>
          <w:b/>
          <w:bCs/>
        </w:rPr>
        <w:t>Example: Accessing struct variables</w:t>
      </w:r>
    </w:p>
    <w:p w14:paraId="6E11A976" w14:textId="77777777" w:rsidR="008B450E" w:rsidRDefault="008B450E" w:rsidP="008B450E">
      <w:pPr>
        <w:spacing w:line="360" w:lineRule="auto"/>
        <w:ind w:left="360"/>
      </w:pPr>
      <w:r>
        <w:t>N</w:t>
      </w:r>
      <w:r w:rsidRPr="00105791">
        <w:t>ow have our new data type Position, but how do we get access to the float variables hidden within. Well to do this we use the ‘.’ [dot] operator.</w:t>
      </w:r>
    </w:p>
    <w:p w14:paraId="369EF5B9" w14:textId="77777777" w:rsidR="008B450E" w:rsidRDefault="008B450E" w:rsidP="008B450E">
      <w:pPr>
        <w:spacing w:line="360" w:lineRule="auto"/>
        <w:ind w:left="360"/>
        <w:jc w:val="center"/>
      </w:pPr>
      <w:r w:rsidRPr="00A16B1C">
        <w:rPr>
          <w:noProof/>
        </w:rPr>
        <w:drawing>
          <wp:inline distT="0" distB="0" distL="0" distR="0" wp14:anchorId="503E6482" wp14:editId="04A2ADDD">
            <wp:extent cx="3200847" cy="685896"/>
            <wp:effectExtent l="0" t="0" r="0" b="0"/>
            <wp:docPr id="252" name="Picture 25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screenshot of a computer&#10;&#10;Description automatically generated with low confidence"/>
                    <pic:cNvPicPr/>
                  </pic:nvPicPr>
                  <pic:blipFill>
                    <a:blip r:embed="rId146"/>
                    <a:stretch>
                      <a:fillRect/>
                    </a:stretch>
                  </pic:blipFill>
                  <pic:spPr>
                    <a:xfrm>
                      <a:off x="0" y="0"/>
                      <a:ext cx="3200847" cy="685896"/>
                    </a:xfrm>
                    <a:prstGeom prst="rect">
                      <a:avLst/>
                    </a:prstGeom>
                  </pic:spPr>
                </pic:pic>
              </a:graphicData>
            </a:graphic>
          </wp:inline>
        </w:drawing>
      </w:r>
    </w:p>
    <w:p w14:paraId="0B459CBE" w14:textId="77777777" w:rsidR="008B450E" w:rsidRDefault="008B450E" w:rsidP="008B450E">
      <w:pPr>
        <w:spacing w:line="360" w:lineRule="auto"/>
        <w:ind w:left="360"/>
        <w:rPr>
          <w:b/>
          <w:bCs/>
        </w:rPr>
      </w:pPr>
      <w:r>
        <w:rPr>
          <w:b/>
          <w:bCs/>
        </w:rPr>
        <w:t>Example of structs and Functions</w:t>
      </w:r>
    </w:p>
    <w:p w14:paraId="089AD308" w14:textId="77777777" w:rsidR="008B450E" w:rsidRDefault="008B450E" w:rsidP="008B450E">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369EA19D" w14:textId="77777777" w:rsidR="008B450E" w:rsidRPr="00147582" w:rsidRDefault="008B450E" w:rsidP="008B450E">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7EAAD75A" w14:textId="77777777" w:rsidR="008B450E" w:rsidRDefault="008B450E" w:rsidP="008B450E">
      <w:pPr>
        <w:spacing w:line="360" w:lineRule="auto"/>
        <w:jc w:val="center"/>
      </w:pPr>
      <w:r w:rsidRPr="00367820">
        <w:rPr>
          <w:noProof/>
        </w:rPr>
        <w:lastRenderedPageBreak/>
        <w:drawing>
          <wp:inline distT="0" distB="0" distL="0" distR="0" wp14:anchorId="6FF4BA91" wp14:editId="1AA6513A">
            <wp:extent cx="5731510" cy="4982210"/>
            <wp:effectExtent l="0" t="0" r="2540" b="889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47"/>
                    <a:stretch>
                      <a:fillRect/>
                    </a:stretch>
                  </pic:blipFill>
                  <pic:spPr>
                    <a:xfrm>
                      <a:off x="0" y="0"/>
                      <a:ext cx="5731510" cy="4982210"/>
                    </a:xfrm>
                    <a:prstGeom prst="rect">
                      <a:avLst/>
                    </a:prstGeom>
                  </pic:spPr>
                </pic:pic>
              </a:graphicData>
            </a:graphic>
          </wp:inline>
        </w:drawing>
      </w:r>
    </w:p>
    <w:p w14:paraId="7B14974B" w14:textId="77777777" w:rsidR="008B450E" w:rsidRDefault="008B450E" w:rsidP="008B450E">
      <w:pPr>
        <w:spacing w:line="360" w:lineRule="auto"/>
        <w:rPr>
          <w:b/>
          <w:bCs/>
        </w:rPr>
      </w:pPr>
      <w:r>
        <w:rPr>
          <w:b/>
          <w:bCs/>
        </w:rPr>
        <w:t>Example: Using constructors with structs</w:t>
      </w:r>
    </w:p>
    <w:p w14:paraId="5FFD2556" w14:textId="77777777" w:rsidR="008B450E" w:rsidRDefault="008B450E" w:rsidP="008B450E">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0D8E2F49" w14:textId="77777777" w:rsidR="008B450E" w:rsidRDefault="008B450E" w:rsidP="008B450E">
      <w:pPr>
        <w:spacing w:line="360" w:lineRule="auto"/>
        <w:jc w:val="center"/>
      </w:pPr>
      <w:r w:rsidRPr="009F3CCC">
        <w:rPr>
          <w:noProof/>
        </w:rPr>
        <w:drawing>
          <wp:inline distT="0" distB="0" distL="0" distR="0" wp14:anchorId="7986DDFB" wp14:editId="45FEE410">
            <wp:extent cx="5582429" cy="952633"/>
            <wp:effectExtent l="0" t="0" r="0" b="0"/>
            <wp:docPr id="254" name="Picture 25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10;&#10;Description automatically generated with medium confidence"/>
                    <pic:cNvPicPr/>
                  </pic:nvPicPr>
                  <pic:blipFill>
                    <a:blip r:embed="rId148"/>
                    <a:stretch>
                      <a:fillRect/>
                    </a:stretch>
                  </pic:blipFill>
                  <pic:spPr>
                    <a:xfrm>
                      <a:off x="0" y="0"/>
                      <a:ext cx="5582429" cy="952633"/>
                    </a:xfrm>
                    <a:prstGeom prst="rect">
                      <a:avLst/>
                    </a:prstGeom>
                  </pic:spPr>
                </pic:pic>
              </a:graphicData>
            </a:graphic>
          </wp:inline>
        </w:drawing>
      </w:r>
    </w:p>
    <w:p w14:paraId="22B8AB3C" w14:textId="77777777" w:rsidR="008B450E" w:rsidRDefault="008B450E" w:rsidP="008B450E">
      <w:pPr>
        <w:spacing w:line="360" w:lineRule="auto"/>
        <w:rPr>
          <w:b/>
          <w:bCs/>
        </w:rPr>
      </w:pPr>
      <w:r>
        <w:rPr>
          <w:b/>
          <w:bCs/>
        </w:rPr>
        <w:t>Program 33: Structs</w:t>
      </w:r>
    </w:p>
    <w:p w14:paraId="218DDA9D" w14:textId="77777777" w:rsidR="008B450E" w:rsidRDefault="008B450E" w:rsidP="008B450E">
      <w:pPr>
        <w:spacing w:line="360" w:lineRule="auto"/>
      </w:pPr>
      <w:r>
        <w:t xml:space="preserve">Write a program to prompt the user to enter their name [string], age [int] and telephone number [string]. This is to be stored in a struct data type that you have defined. </w:t>
      </w:r>
    </w:p>
    <w:p w14:paraId="5A088D41" w14:textId="77777777" w:rsidR="008B450E" w:rsidRDefault="008B450E" w:rsidP="008B450E">
      <w:pPr>
        <w:spacing w:line="360" w:lineRule="auto"/>
      </w:pPr>
    </w:p>
    <w:p w14:paraId="151FD6C0" w14:textId="77777777" w:rsidR="008B450E" w:rsidRPr="009F3CCC" w:rsidRDefault="008B450E" w:rsidP="008B450E">
      <w:pPr>
        <w:spacing w:line="360" w:lineRule="auto"/>
      </w:pPr>
      <w:r>
        <w:lastRenderedPageBreak/>
        <w:t>Output the struct details to the console using a function defined within the struct definition. Something along these lines:</w:t>
      </w:r>
    </w:p>
    <w:p w14:paraId="017E38F4" w14:textId="77777777" w:rsidR="008B450E" w:rsidRDefault="008B450E" w:rsidP="008B450E">
      <w:pPr>
        <w:spacing w:line="360" w:lineRule="auto"/>
        <w:jc w:val="center"/>
        <w:rPr>
          <w:b/>
          <w:bCs/>
        </w:rPr>
      </w:pPr>
      <w:r w:rsidRPr="0075018B">
        <w:rPr>
          <w:b/>
          <w:bCs/>
          <w:noProof/>
        </w:rPr>
        <w:drawing>
          <wp:inline distT="0" distB="0" distL="0" distR="0" wp14:anchorId="5E8019A5" wp14:editId="7364B4FE">
            <wp:extent cx="3467584" cy="352474"/>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67584" cy="352474"/>
                    </a:xfrm>
                    <a:prstGeom prst="rect">
                      <a:avLst/>
                    </a:prstGeom>
                  </pic:spPr>
                </pic:pic>
              </a:graphicData>
            </a:graphic>
          </wp:inline>
        </w:drawing>
      </w:r>
    </w:p>
    <w:p w14:paraId="625B9AC4" w14:textId="77777777" w:rsidR="008B450E" w:rsidRDefault="008B450E" w:rsidP="008B450E">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6F4D3EE6" w14:textId="77777777" w:rsidR="008B450E" w:rsidRDefault="008B450E" w:rsidP="008B450E">
      <w:pPr>
        <w:spacing w:line="360" w:lineRule="auto"/>
        <w:rPr>
          <w:b/>
          <w:bCs/>
        </w:rPr>
      </w:pPr>
      <w:r>
        <w:rPr>
          <w:b/>
          <w:bCs/>
        </w:rPr>
        <w:t>Program 33 Source Code:</w:t>
      </w:r>
    </w:p>
    <w:p w14:paraId="0172DFDD" w14:textId="77777777" w:rsidR="008B450E" w:rsidRDefault="008B450E" w:rsidP="008B450E">
      <w:pPr>
        <w:spacing w:line="360" w:lineRule="auto"/>
        <w:rPr>
          <w:b/>
          <w:bCs/>
        </w:rPr>
      </w:pPr>
    </w:p>
    <w:p w14:paraId="2F02E0C0" w14:textId="77777777" w:rsidR="008B450E" w:rsidRPr="00FF00B8" w:rsidRDefault="008B450E" w:rsidP="008B450E">
      <w:pPr>
        <w:spacing w:line="360" w:lineRule="auto"/>
        <w:rPr>
          <w:b/>
          <w:bCs/>
        </w:rPr>
      </w:pPr>
      <w:r>
        <w:rPr>
          <w:b/>
          <w:bCs/>
        </w:rPr>
        <w:t>Program 33 Screenshot:</w:t>
      </w:r>
    </w:p>
    <w:p w14:paraId="2B204C23" w14:textId="77777777" w:rsidR="008B450E" w:rsidRDefault="008B450E" w:rsidP="001D7689">
      <w:pPr>
        <w:pStyle w:val="paragraph"/>
        <w:spacing w:before="0" w:beforeAutospacing="0" w:after="0" w:afterAutospacing="0" w:line="360" w:lineRule="auto"/>
        <w:textAlignment w:val="baseline"/>
        <w:rPr>
          <w:rFonts w:cstheme="minorHAnsi"/>
          <w:b/>
          <w:bCs/>
        </w:rPr>
      </w:pPr>
    </w:p>
    <w:sectPr w:rsidR="008B450E" w:rsidSect="00AA162A">
      <w:headerReference w:type="default" r:id="rId150"/>
      <w:footerReference w:type="default" r:id="rId1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4ACF7" w14:textId="77777777" w:rsidR="00232AC4" w:rsidRDefault="00232AC4" w:rsidP="00A87F66">
      <w:pPr>
        <w:spacing w:after="0" w:line="240" w:lineRule="auto"/>
      </w:pPr>
      <w:r>
        <w:separator/>
      </w:r>
    </w:p>
  </w:endnote>
  <w:endnote w:type="continuationSeparator" w:id="0">
    <w:p w14:paraId="47B2323E" w14:textId="77777777" w:rsidR="00232AC4" w:rsidRDefault="00232AC4"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EF1A6" w14:textId="77777777" w:rsidR="00232AC4" w:rsidRDefault="00232AC4" w:rsidP="00A87F66">
      <w:pPr>
        <w:spacing w:after="0" w:line="240" w:lineRule="auto"/>
      </w:pPr>
      <w:r>
        <w:separator/>
      </w:r>
    </w:p>
  </w:footnote>
  <w:footnote w:type="continuationSeparator" w:id="0">
    <w:p w14:paraId="2C3B32AB" w14:textId="77777777" w:rsidR="00232AC4" w:rsidRDefault="00232AC4"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5"/>
  </w:num>
  <w:num w:numId="2" w16cid:durableId="445665192">
    <w:abstractNumId w:val="1"/>
  </w:num>
  <w:num w:numId="3" w16cid:durableId="1511286680">
    <w:abstractNumId w:val="7"/>
  </w:num>
  <w:num w:numId="4" w16cid:durableId="1804686664">
    <w:abstractNumId w:val="21"/>
  </w:num>
  <w:num w:numId="5" w16cid:durableId="664354756">
    <w:abstractNumId w:val="11"/>
  </w:num>
  <w:num w:numId="6" w16cid:durableId="1003779858">
    <w:abstractNumId w:val="26"/>
  </w:num>
  <w:num w:numId="7" w16cid:durableId="385569957">
    <w:abstractNumId w:val="2"/>
  </w:num>
  <w:num w:numId="8" w16cid:durableId="1272474798">
    <w:abstractNumId w:val="3"/>
  </w:num>
  <w:num w:numId="9" w16cid:durableId="1037587948">
    <w:abstractNumId w:val="5"/>
  </w:num>
  <w:num w:numId="10" w16cid:durableId="2117094118">
    <w:abstractNumId w:val="10"/>
  </w:num>
  <w:num w:numId="11" w16cid:durableId="893780681">
    <w:abstractNumId w:val="19"/>
  </w:num>
  <w:num w:numId="12" w16cid:durableId="1231110783">
    <w:abstractNumId w:val="20"/>
  </w:num>
  <w:num w:numId="13" w16cid:durableId="1154176950">
    <w:abstractNumId w:val="27"/>
  </w:num>
  <w:num w:numId="14" w16cid:durableId="59450723">
    <w:abstractNumId w:val="4"/>
  </w:num>
  <w:num w:numId="15" w16cid:durableId="976452268">
    <w:abstractNumId w:val="24"/>
  </w:num>
  <w:num w:numId="16" w16cid:durableId="76944010">
    <w:abstractNumId w:val="9"/>
  </w:num>
  <w:num w:numId="17" w16cid:durableId="1513839667">
    <w:abstractNumId w:val="8"/>
  </w:num>
  <w:num w:numId="18" w16cid:durableId="1651446225">
    <w:abstractNumId w:val="16"/>
  </w:num>
  <w:num w:numId="19" w16cid:durableId="890308115">
    <w:abstractNumId w:val="17"/>
  </w:num>
  <w:num w:numId="20" w16cid:durableId="1969629423">
    <w:abstractNumId w:val="14"/>
  </w:num>
  <w:num w:numId="21" w16cid:durableId="578561347">
    <w:abstractNumId w:val="23"/>
  </w:num>
  <w:num w:numId="22" w16cid:durableId="578098553">
    <w:abstractNumId w:val="22"/>
  </w:num>
  <w:num w:numId="23" w16cid:durableId="136917033">
    <w:abstractNumId w:val="25"/>
  </w:num>
  <w:num w:numId="24" w16cid:durableId="1366099813">
    <w:abstractNumId w:val="18"/>
  </w:num>
  <w:num w:numId="25" w16cid:durableId="1608927676">
    <w:abstractNumId w:val="12"/>
  </w:num>
  <w:num w:numId="26" w16cid:durableId="1726370039">
    <w:abstractNumId w:val="6"/>
  </w:num>
  <w:num w:numId="27" w16cid:durableId="1249391593">
    <w:abstractNumId w:val="0"/>
  </w:num>
  <w:num w:numId="28" w16cid:durableId="14481554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2B33"/>
    <w:rsid w:val="001D7689"/>
    <w:rsid w:val="00204317"/>
    <w:rsid w:val="00232AC4"/>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0F7F"/>
    <w:rsid w:val="004864FF"/>
    <w:rsid w:val="004B107E"/>
    <w:rsid w:val="004C0992"/>
    <w:rsid w:val="004D18CF"/>
    <w:rsid w:val="004D291A"/>
    <w:rsid w:val="004D7D0F"/>
    <w:rsid w:val="004E0665"/>
    <w:rsid w:val="005034EA"/>
    <w:rsid w:val="005037D4"/>
    <w:rsid w:val="00503CC4"/>
    <w:rsid w:val="00510F82"/>
    <w:rsid w:val="00517EE2"/>
    <w:rsid w:val="0053376D"/>
    <w:rsid w:val="00537CB7"/>
    <w:rsid w:val="00547F60"/>
    <w:rsid w:val="00563196"/>
    <w:rsid w:val="00577857"/>
    <w:rsid w:val="005B085A"/>
    <w:rsid w:val="005B1DC7"/>
    <w:rsid w:val="005C065B"/>
    <w:rsid w:val="005F5F68"/>
    <w:rsid w:val="005F740D"/>
    <w:rsid w:val="006121F6"/>
    <w:rsid w:val="006246BA"/>
    <w:rsid w:val="00636511"/>
    <w:rsid w:val="006622E5"/>
    <w:rsid w:val="00664DC8"/>
    <w:rsid w:val="00665559"/>
    <w:rsid w:val="00671633"/>
    <w:rsid w:val="006754C9"/>
    <w:rsid w:val="00680893"/>
    <w:rsid w:val="006811DB"/>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82372"/>
    <w:rsid w:val="00786CB9"/>
    <w:rsid w:val="00791BE6"/>
    <w:rsid w:val="00793EDA"/>
    <w:rsid w:val="007953C6"/>
    <w:rsid w:val="0079677E"/>
    <w:rsid w:val="007B0ED8"/>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B450E"/>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5F4B"/>
    <w:rsid w:val="00DF510B"/>
    <w:rsid w:val="00DF6EFE"/>
    <w:rsid w:val="00DF74F6"/>
    <w:rsid w:val="00E04171"/>
    <w:rsid w:val="00E13A2A"/>
    <w:rsid w:val="00E2048A"/>
    <w:rsid w:val="00E30F93"/>
    <w:rsid w:val="00E32CEC"/>
    <w:rsid w:val="00E35CEB"/>
    <w:rsid w:val="00E36321"/>
    <w:rsid w:val="00E56555"/>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544EE"/>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8B450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450E"/>
    <w:rPr>
      <w:color w:val="0563C1" w:themeColor="hyperlink"/>
      <w:u w:val="single"/>
    </w:rPr>
  </w:style>
  <w:style w:type="table" w:styleId="TableGrid">
    <w:name w:val="Table Grid"/>
    <w:basedOn w:val="TableNormal"/>
    <w:uiPriority w:val="39"/>
    <w:rsid w:val="008B4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B45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6.png"/><Relationship Id="rId107" Type="http://schemas.openxmlformats.org/officeDocument/2006/relationships/hyperlink" Target="http://www.cplusplus.com/reference/cstring/%20" TargetMode="External"/><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8.png"/><Relationship Id="rId149" Type="http://schemas.openxmlformats.org/officeDocument/2006/relationships/image" Target="media/image126.png"/><Relationship Id="rId5" Type="http://schemas.openxmlformats.org/officeDocument/2006/relationships/styles" Target="styles.xml"/><Relationship Id="rId95" Type="http://schemas.openxmlformats.org/officeDocument/2006/relationships/image" Target="media/image7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6.emf"/><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hyperlink" Target="http://cplusplus.com/reference/istream/istream/getline/" TargetMode="External"/><Relationship Id="rId118" Type="http://schemas.openxmlformats.org/officeDocument/2006/relationships/image" Target="media/image98.png"/><Relationship Id="rId134" Type="http://schemas.openxmlformats.org/officeDocument/2006/relationships/image" Target="media/image113.png"/><Relationship Id="rId139" Type="http://schemas.openxmlformats.org/officeDocument/2006/relationships/image" Target="media/image117.emf"/><Relationship Id="rId80" Type="http://schemas.openxmlformats.org/officeDocument/2006/relationships/image" Target="media/image65.emf"/><Relationship Id="rId85" Type="http://schemas.openxmlformats.org/officeDocument/2006/relationships/image" Target="media/image68.png"/><Relationship Id="rId150"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png"/><Relationship Id="rId108" Type="http://schemas.openxmlformats.org/officeDocument/2006/relationships/image" Target="media/image89.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1.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oleObject" Target="embeddings/oleObject11.bin"/><Relationship Id="rId145" Type="http://schemas.openxmlformats.org/officeDocument/2006/relationships/image" Target="media/image122.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33.emf"/><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oleObject" Target="embeddings/oleObject7.bin"/><Relationship Id="rId86" Type="http://schemas.openxmlformats.org/officeDocument/2006/relationships/image" Target="media/image69.png"/><Relationship Id="rId130" Type="http://schemas.openxmlformats.org/officeDocument/2006/relationships/image" Target="media/image110.png"/><Relationship Id="rId135" Type="http://schemas.openxmlformats.org/officeDocument/2006/relationships/image" Target="media/image114.png"/><Relationship Id="rId151"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0.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image" Target="media/image86.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18.png"/><Relationship Id="rId146" Type="http://schemas.openxmlformats.org/officeDocument/2006/relationships/image" Target="media/image123.png"/><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1.png"/><Relationship Id="rId115" Type="http://schemas.openxmlformats.org/officeDocument/2006/relationships/image" Target="media/image95.png"/><Relationship Id="rId131" Type="http://schemas.openxmlformats.org/officeDocument/2006/relationships/hyperlink" Target="https://en.wikipedia.org/wiki/Rock-paper-scissors)" TargetMode="External"/><Relationship Id="rId136" Type="http://schemas.openxmlformats.org/officeDocument/2006/relationships/image" Target="media/image115.emf"/><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4.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1.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6.png"/><Relationship Id="rId137" Type="http://schemas.openxmlformats.org/officeDocument/2006/relationships/oleObject" Target="embeddings/oleObject10.bin"/><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1.png"/><Relationship Id="rId153"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2.png"/><Relationship Id="rId143" Type="http://schemas.openxmlformats.org/officeDocument/2006/relationships/image" Target="media/image120.png"/><Relationship Id="rId148" Type="http://schemas.openxmlformats.org/officeDocument/2006/relationships/image" Target="media/image125.png"/><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image" Target="media/image93.png"/><Relationship Id="rId133" Type="http://schemas.openxmlformats.org/officeDocument/2006/relationships/image" Target="media/image112.png"/><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image" Target="media/image121.png"/><Relationship Id="rId90" Type="http://schemas.openxmlformats.org/officeDocument/2006/relationships/image" Target="media/image73.png"/></Relationships>
</file>

<file path=word/_rels/footer1.xml.rels><?xml version="1.0" encoding="UTF-8" standalone="yes"?>
<Relationships xmlns="http://schemas.openxmlformats.org/package/2006/relationships"><Relationship Id="rId1" Type="http://schemas.openxmlformats.org/officeDocument/2006/relationships/image" Target="media/image12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88</Pages>
  <Words>8982</Words>
  <Characters>5120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82</cp:revision>
  <dcterms:created xsi:type="dcterms:W3CDTF">2020-07-13T17:29:00Z</dcterms:created>
  <dcterms:modified xsi:type="dcterms:W3CDTF">2022-11-1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